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BE9CA3" w14:textId="1733AE12" w:rsidR="006E1B5B" w:rsidRPr="008A2BE1" w:rsidRDefault="007B1F27" w:rsidP="006E1B5B">
      <w:pPr>
        <w:jc w:val="center"/>
        <w:rPr>
          <w:b/>
          <w:color w:val="000000"/>
        </w:rPr>
      </w:pPr>
      <w:r>
        <w:rPr>
          <w:b/>
          <w:color w:val="000000"/>
        </w:rPr>
        <w:t xml:space="preserve">ФОРМА ЗАЯВКИ НА </w:t>
      </w:r>
      <w:r w:rsidR="004113D8">
        <w:rPr>
          <w:b/>
          <w:color w:val="000000"/>
        </w:rPr>
        <w:t>РЕАЛИЗАЦИЮ ИССЛЕДОВАТЕЛЬСКОГО ПРОЕКТА</w:t>
      </w:r>
    </w:p>
    <w:p w14:paraId="3FBE9CA4" w14:textId="77777777" w:rsidR="006E1B5B" w:rsidRPr="002D68F7" w:rsidRDefault="006E1B5B" w:rsidP="006E1B5B">
      <w:pPr>
        <w:jc w:val="center"/>
        <w:rPr>
          <w:b/>
          <w:color w:val="000000"/>
        </w:rPr>
      </w:pPr>
    </w:p>
    <w:p w14:paraId="0843AE74" w14:textId="389C0E04" w:rsidR="00ED4DD9" w:rsidRPr="00623423" w:rsidRDefault="00ED4DD9" w:rsidP="00ED4DD9">
      <w:pPr>
        <w:spacing w:after="120"/>
        <w:ind w:left="357"/>
        <w:jc w:val="center"/>
        <w:rPr>
          <w:b/>
          <w:color w:val="000000"/>
          <w:sz w:val="28"/>
          <w:szCs w:val="28"/>
          <w:u w:val="single"/>
        </w:rPr>
      </w:pPr>
      <w:r w:rsidRPr="00623423">
        <w:rPr>
          <w:b/>
          <w:color w:val="000000"/>
          <w:sz w:val="28"/>
          <w:szCs w:val="28"/>
          <w:u w:val="single"/>
        </w:rPr>
        <w:t>Основная информация</w:t>
      </w:r>
    </w:p>
    <w:p w14:paraId="2D0DA99C" w14:textId="77777777" w:rsidR="00623423" w:rsidRPr="00ED4DD9" w:rsidRDefault="00623423" w:rsidP="00ED4DD9">
      <w:pPr>
        <w:spacing w:after="120"/>
        <w:ind w:left="357"/>
        <w:jc w:val="center"/>
        <w:rPr>
          <w:b/>
          <w:color w:val="000000"/>
          <w:u w:val="single"/>
        </w:rPr>
      </w:pPr>
    </w:p>
    <w:p w14:paraId="3FBE9CCB" w14:textId="35869D0C" w:rsidR="007B1F27" w:rsidRPr="009B33AD" w:rsidRDefault="007B1F27" w:rsidP="007B1F27">
      <w:pPr>
        <w:spacing w:after="120"/>
        <w:ind w:left="357"/>
        <w:jc w:val="both"/>
        <w:rPr>
          <w:i/>
          <w:color w:val="000000"/>
        </w:rPr>
      </w:pPr>
      <w:r>
        <w:rPr>
          <w:b/>
          <w:color w:val="000000"/>
        </w:rPr>
        <w:t xml:space="preserve">Тема </w:t>
      </w:r>
      <w:r w:rsidR="004113D8">
        <w:rPr>
          <w:b/>
          <w:color w:val="000000"/>
        </w:rPr>
        <w:t>исследовательского проекта</w:t>
      </w:r>
      <w:r>
        <w:rPr>
          <w:b/>
          <w:color w:val="000000"/>
        </w:rPr>
        <w:t xml:space="preserve"> 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20"/>
      </w:tblGrid>
      <w:tr w:rsidR="007B1F27" w:rsidRPr="00A54FCB" w14:paraId="3FBE9CCD" w14:textId="77777777" w:rsidTr="00B204EA">
        <w:tc>
          <w:tcPr>
            <w:tcW w:w="9720" w:type="dxa"/>
          </w:tcPr>
          <w:p w14:paraId="3FBE9CCC" w14:textId="77777777" w:rsidR="007B1F27" w:rsidRPr="00A54FCB" w:rsidRDefault="007B1F27" w:rsidP="00B204EA">
            <w:pPr>
              <w:spacing w:before="120" w:after="120"/>
              <w:rPr>
                <w:color w:val="000000"/>
              </w:rPr>
            </w:pPr>
          </w:p>
        </w:tc>
      </w:tr>
    </w:tbl>
    <w:p w14:paraId="542FA5D1" w14:textId="77777777" w:rsidR="00380862" w:rsidRDefault="00380862" w:rsidP="00380862">
      <w:pPr>
        <w:spacing w:after="120"/>
        <w:ind w:left="357"/>
        <w:jc w:val="both"/>
        <w:rPr>
          <w:b/>
          <w:color w:val="000000"/>
        </w:rPr>
      </w:pPr>
    </w:p>
    <w:p w14:paraId="6AC59EE6" w14:textId="43A01014" w:rsidR="00380862" w:rsidRPr="009B33AD" w:rsidRDefault="00380862" w:rsidP="00380862">
      <w:pPr>
        <w:spacing w:after="120"/>
        <w:ind w:left="357"/>
        <w:jc w:val="both"/>
        <w:rPr>
          <w:i/>
          <w:color w:val="000000"/>
        </w:rPr>
      </w:pPr>
      <w:r>
        <w:rPr>
          <w:b/>
          <w:color w:val="000000"/>
        </w:rPr>
        <w:t>Формат проекта (индивидуальный/коллективный)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20"/>
      </w:tblGrid>
      <w:tr w:rsidR="00380862" w:rsidRPr="00A54FCB" w14:paraId="23A1F012" w14:textId="77777777" w:rsidTr="00025FBE">
        <w:tc>
          <w:tcPr>
            <w:tcW w:w="9720" w:type="dxa"/>
          </w:tcPr>
          <w:p w14:paraId="3A6DDC1C" w14:textId="77777777" w:rsidR="00380862" w:rsidRPr="00A54FCB" w:rsidRDefault="00380862" w:rsidP="00025FBE">
            <w:pPr>
              <w:spacing w:before="120" w:after="120"/>
              <w:rPr>
                <w:color w:val="000000"/>
              </w:rPr>
            </w:pPr>
          </w:p>
        </w:tc>
      </w:tr>
    </w:tbl>
    <w:p w14:paraId="3FBE9CCE" w14:textId="77777777" w:rsidR="007B1F27" w:rsidRDefault="007B1F27" w:rsidP="005B5837">
      <w:pPr>
        <w:spacing w:before="120"/>
        <w:ind w:firstLine="357"/>
        <w:jc w:val="center"/>
        <w:rPr>
          <w:b/>
          <w:color w:val="000000"/>
        </w:rPr>
      </w:pPr>
    </w:p>
    <w:p w14:paraId="3FBE9CCF" w14:textId="28BBC33B" w:rsidR="007B1F27" w:rsidRPr="009B33AD" w:rsidRDefault="007B1F27" w:rsidP="007B1F27">
      <w:pPr>
        <w:spacing w:after="120"/>
        <w:ind w:left="357"/>
        <w:jc w:val="both"/>
        <w:rPr>
          <w:i/>
          <w:color w:val="000000"/>
        </w:rPr>
      </w:pPr>
      <w:r>
        <w:rPr>
          <w:b/>
          <w:color w:val="000000"/>
        </w:rPr>
        <w:t>Р</w:t>
      </w:r>
      <w:r w:rsidRPr="007B1F27">
        <w:rPr>
          <w:b/>
          <w:color w:val="000000"/>
        </w:rPr>
        <w:t xml:space="preserve">уководитель </w:t>
      </w:r>
      <w:r w:rsidR="0088363C">
        <w:rPr>
          <w:b/>
          <w:color w:val="000000"/>
        </w:rPr>
        <w:t>проекта</w:t>
      </w:r>
      <w:r w:rsidRPr="007B1F27">
        <w:rPr>
          <w:b/>
          <w:color w:val="000000"/>
        </w:rPr>
        <w:t xml:space="preserve"> 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20"/>
      </w:tblGrid>
      <w:tr w:rsidR="007B1F27" w:rsidRPr="00A54FCB" w14:paraId="3FBE9CD1" w14:textId="77777777" w:rsidTr="00B204EA">
        <w:tc>
          <w:tcPr>
            <w:tcW w:w="9720" w:type="dxa"/>
          </w:tcPr>
          <w:p w14:paraId="3FBE9CD0" w14:textId="77777777" w:rsidR="007B1F27" w:rsidRPr="00A54FCB" w:rsidRDefault="007B1F27" w:rsidP="00B204EA">
            <w:pPr>
              <w:spacing w:before="120" w:after="120"/>
              <w:rPr>
                <w:color w:val="000000"/>
              </w:rPr>
            </w:pPr>
            <w:r>
              <w:rPr>
                <w:color w:val="000000"/>
              </w:rPr>
              <w:t>Ф.И.О. полностью</w:t>
            </w:r>
          </w:p>
        </w:tc>
      </w:tr>
    </w:tbl>
    <w:p w14:paraId="3FBE9CD2" w14:textId="77777777" w:rsidR="007B1F27" w:rsidRDefault="007B1F27" w:rsidP="005B5837">
      <w:pPr>
        <w:spacing w:before="120"/>
        <w:ind w:firstLine="357"/>
        <w:jc w:val="center"/>
        <w:rPr>
          <w:b/>
          <w:color w:val="000000"/>
        </w:rPr>
      </w:pPr>
    </w:p>
    <w:p w14:paraId="1E7A1690" w14:textId="5DAF65AA" w:rsidR="008A2BE1" w:rsidRPr="009B33AD" w:rsidRDefault="005B76EC" w:rsidP="008A2BE1">
      <w:pPr>
        <w:spacing w:after="120"/>
        <w:ind w:left="357"/>
        <w:jc w:val="both"/>
        <w:rPr>
          <w:i/>
          <w:color w:val="000000"/>
        </w:rPr>
      </w:pPr>
      <w:r>
        <w:rPr>
          <w:b/>
          <w:color w:val="000000"/>
        </w:rPr>
        <w:t xml:space="preserve">К какой из </w:t>
      </w:r>
      <w:hyperlink r:id="rId8" w:history="1">
        <w:r w:rsidRPr="0088363C">
          <w:rPr>
            <w:rStyle w:val="af"/>
            <w:b/>
          </w:rPr>
          <w:t xml:space="preserve">приоритетных научных тем </w:t>
        </w:r>
        <w:proofErr w:type="spellStart"/>
        <w:r w:rsidRPr="0088363C">
          <w:rPr>
            <w:rStyle w:val="af"/>
            <w:b/>
          </w:rPr>
          <w:t>ФМЭиМП</w:t>
        </w:r>
        <w:proofErr w:type="spellEnd"/>
      </w:hyperlink>
      <w:bookmarkStart w:id="0" w:name="_GoBack"/>
      <w:bookmarkEnd w:id="0"/>
      <w:r>
        <w:rPr>
          <w:b/>
          <w:color w:val="000000"/>
        </w:rPr>
        <w:t xml:space="preserve"> относится проект? 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20"/>
      </w:tblGrid>
      <w:tr w:rsidR="008A2BE1" w:rsidRPr="00A54FCB" w14:paraId="08F71467" w14:textId="77777777" w:rsidTr="00672236">
        <w:tc>
          <w:tcPr>
            <w:tcW w:w="9720" w:type="dxa"/>
          </w:tcPr>
          <w:p w14:paraId="4CC0512D" w14:textId="77777777" w:rsidR="008A2BE1" w:rsidRPr="00A54FCB" w:rsidRDefault="008A2BE1" w:rsidP="00672236">
            <w:pPr>
              <w:spacing w:before="120" w:after="120"/>
              <w:rPr>
                <w:color w:val="000000"/>
              </w:rPr>
            </w:pPr>
          </w:p>
        </w:tc>
      </w:tr>
    </w:tbl>
    <w:p w14:paraId="293E4C25" w14:textId="77777777" w:rsidR="001426FE" w:rsidRDefault="001426FE" w:rsidP="001426FE">
      <w:pPr>
        <w:spacing w:after="120"/>
        <w:ind w:left="357"/>
        <w:jc w:val="both"/>
        <w:rPr>
          <w:b/>
          <w:color w:val="000000"/>
        </w:rPr>
      </w:pPr>
    </w:p>
    <w:p w14:paraId="43304E4A" w14:textId="253A10CF" w:rsidR="001426FE" w:rsidRPr="009B33AD" w:rsidRDefault="001426FE" w:rsidP="001426FE">
      <w:pPr>
        <w:spacing w:after="120"/>
        <w:ind w:left="357"/>
        <w:jc w:val="both"/>
        <w:rPr>
          <w:i/>
          <w:color w:val="000000"/>
        </w:rPr>
      </w:pPr>
      <w:r>
        <w:rPr>
          <w:b/>
          <w:color w:val="000000"/>
        </w:rPr>
        <w:t>Планируемый срок реализации проекта (</w:t>
      </w:r>
      <w:r w:rsidR="00761FEB">
        <w:rPr>
          <w:b/>
          <w:color w:val="000000"/>
        </w:rPr>
        <w:t>2</w:t>
      </w:r>
      <w:r>
        <w:rPr>
          <w:b/>
          <w:color w:val="000000"/>
        </w:rPr>
        <w:t xml:space="preserve"> года </w:t>
      </w:r>
      <w:r w:rsidR="00761FEB">
        <w:rPr>
          <w:b/>
          <w:color w:val="000000"/>
        </w:rPr>
        <w:t>–</w:t>
      </w:r>
      <w:r>
        <w:rPr>
          <w:b/>
          <w:color w:val="000000"/>
        </w:rPr>
        <w:t xml:space="preserve"> только для коллективных заявок)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20"/>
      </w:tblGrid>
      <w:tr w:rsidR="001426FE" w:rsidRPr="00A54FCB" w14:paraId="1F25E00D" w14:textId="77777777" w:rsidTr="00672236">
        <w:tc>
          <w:tcPr>
            <w:tcW w:w="9720" w:type="dxa"/>
          </w:tcPr>
          <w:p w14:paraId="2F38551C" w14:textId="4C8E9893" w:rsidR="001426FE" w:rsidRPr="00A54FCB" w:rsidRDefault="001426FE" w:rsidP="00672236">
            <w:pPr>
              <w:spacing w:before="120" w:after="120"/>
              <w:rPr>
                <w:color w:val="000000"/>
              </w:rPr>
            </w:pPr>
          </w:p>
        </w:tc>
      </w:tr>
    </w:tbl>
    <w:p w14:paraId="40FEDCD3" w14:textId="77777777" w:rsidR="008A2BE1" w:rsidRDefault="008A2BE1" w:rsidP="005B5837">
      <w:pPr>
        <w:spacing w:before="120"/>
        <w:ind w:firstLine="357"/>
        <w:jc w:val="center"/>
        <w:rPr>
          <w:b/>
          <w:color w:val="000000"/>
        </w:rPr>
      </w:pPr>
    </w:p>
    <w:p w14:paraId="047416F9" w14:textId="1B9AE759" w:rsidR="00BA1CDC" w:rsidRPr="009B33AD" w:rsidRDefault="00482A8D" w:rsidP="00BA1CDC">
      <w:pPr>
        <w:spacing w:after="120"/>
        <w:ind w:left="357"/>
        <w:jc w:val="both"/>
        <w:rPr>
          <w:i/>
          <w:color w:val="000000"/>
        </w:rPr>
      </w:pPr>
      <w:r w:rsidRPr="00482A8D">
        <w:rPr>
          <w:b/>
          <w:color w:val="000000"/>
        </w:rPr>
        <w:t>Актуальность исследования, его важность для научного направления (до 100 слов)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20"/>
      </w:tblGrid>
      <w:tr w:rsidR="00BA1CDC" w:rsidRPr="00A54FCB" w14:paraId="059E6618" w14:textId="77777777" w:rsidTr="00672236">
        <w:tc>
          <w:tcPr>
            <w:tcW w:w="9720" w:type="dxa"/>
          </w:tcPr>
          <w:p w14:paraId="74A1FE1C" w14:textId="70D42D0A" w:rsidR="00482A8D" w:rsidRPr="00A54FCB" w:rsidRDefault="00482A8D" w:rsidP="00672236">
            <w:pPr>
              <w:spacing w:before="120" w:after="120"/>
              <w:rPr>
                <w:color w:val="000000"/>
              </w:rPr>
            </w:pPr>
          </w:p>
        </w:tc>
      </w:tr>
    </w:tbl>
    <w:p w14:paraId="641493B9" w14:textId="77777777" w:rsidR="00BA1CDC" w:rsidRDefault="00BA1CDC" w:rsidP="005B5837">
      <w:pPr>
        <w:spacing w:before="120"/>
        <w:ind w:firstLine="357"/>
        <w:jc w:val="center"/>
        <w:rPr>
          <w:b/>
          <w:color w:val="000000"/>
        </w:rPr>
      </w:pPr>
    </w:p>
    <w:p w14:paraId="57D05DCB" w14:textId="65076D9B" w:rsidR="00BA1CDC" w:rsidRPr="009B33AD" w:rsidRDefault="00BA1CDC" w:rsidP="00BA1CDC">
      <w:pPr>
        <w:spacing w:after="120"/>
        <w:ind w:left="357"/>
        <w:jc w:val="both"/>
        <w:rPr>
          <w:i/>
          <w:color w:val="000000"/>
        </w:rPr>
      </w:pPr>
      <w:r w:rsidRPr="00BA1CDC">
        <w:rPr>
          <w:b/>
          <w:color w:val="000000"/>
        </w:rPr>
        <w:t>Цель и задачи проекта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20"/>
      </w:tblGrid>
      <w:tr w:rsidR="00BA1CDC" w:rsidRPr="00A54FCB" w14:paraId="122A2D58" w14:textId="77777777" w:rsidTr="00672236">
        <w:tc>
          <w:tcPr>
            <w:tcW w:w="9720" w:type="dxa"/>
          </w:tcPr>
          <w:p w14:paraId="6FAB1AA5" w14:textId="77777777" w:rsidR="00BA1CDC" w:rsidRPr="00A54FCB" w:rsidRDefault="00BA1CDC" w:rsidP="00672236">
            <w:pPr>
              <w:spacing w:before="120" w:after="120"/>
              <w:rPr>
                <w:color w:val="000000"/>
              </w:rPr>
            </w:pPr>
          </w:p>
        </w:tc>
      </w:tr>
    </w:tbl>
    <w:p w14:paraId="662B63A3" w14:textId="2DB2619C" w:rsidR="003A54AB" w:rsidRDefault="003A54AB" w:rsidP="005B5837">
      <w:pPr>
        <w:spacing w:before="120"/>
        <w:ind w:firstLine="357"/>
        <w:jc w:val="center"/>
        <w:rPr>
          <w:b/>
          <w:color w:val="000000"/>
        </w:rPr>
      </w:pPr>
    </w:p>
    <w:p w14:paraId="679CD576" w14:textId="77777777" w:rsidR="003D6199" w:rsidRDefault="003D6199" w:rsidP="009859A7">
      <w:pPr>
        <w:spacing w:after="60"/>
        <w:ind w:left="357"/>
        <w:jc w:val="both"/>
        <w:rPr>
          <w:b/>
          <w:color w:val="000000"/>
        </w:rPr>
      </w:pPr>
      <w:r>
        <w:rPr>
          <w:b/>
          <w:color w:val="000000"/>
        </w:rPr>
        <w:t>Запрашиваемая сумма на первый год реализации проекта и направления затрат</w:t>
      </w:r>
    </w:p>
    <w:p w14:paraId="06B60030" w14:textId="77777777" w:rsidR="003D6199" w:rsidRPr="006E435A" w:rsidRDefault="003D6199" w:rsidP="009859A7">
      <w:pPr>
        <w:spacing w:after="60"/>
        <w:ind w:left="357"/>
        <w:jc w:val="both"/>
        <w:rPr>
          <w:b/>
          <w:i/>
          <w:iCs/>
          <w:color w:val="000000"/>
          <w:sz w:val="20"/>
          <w:szCs w:val="20"/>
        </w:rPr>
      </w:pPr>
      <w:r w:rsidRPr="006E435A">
        <w:rPr>
          <w:b/>
          <w:i/>
          <w:iCs/>
          <w:color w:val="000000"/>
          <w:sz w:val="20"/>
          <w:szCs w:val="20"/>
        </w:rPr>
        <w:t xml:space="preserve">Максимальная сумма запроса для индивидуальных проектов - 250 000 </w:t>
      </w:r>
      <w:proofErr w:type="spellStart"/>
      <w:proofErr w:type="gramStart"/>
      <w:r w:rsidRPr="006E435A">
        <w:rPr>
          <w:b/>
          <w:i/>
          <w:iCs/>
          <w:color w:val="000000"/>
          <w:sz w:val="20"/>
          <w:szCs w:val="20"/>
        </w:rPr>
        <w:t>руб</w:t>
      </w:r>
      <w:proofErr w:type="spellEnd"/>
      <w:r w:rsidRPr="006E435A">
        <w:rPr>
          <w:b/>
          <w:i/>
          <w:iCs/>
          <w:color w:val="000000"/>
          <w:sz w:val="20"/>
          <w:szCs w:val="20"/>
        </w:rPr>
        <w:t>,;</w:t>
      </w:r>
      <w:proofErr w:type="gramEnd"/>
      <w:r w:rsidRPr="006E435A">
        <w:rPr>
          <w:b/>
          <w:i/>
          <w:iCs/>
          <w:color w:val="000000"/>
          <w:sz w:val="20"/>
          <w:szCs w:val="20"/>
        </w:rPr>
        <w:t xml:space="preserve"> коллективных - 1 000 000 руб./год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20"/>
      </w:tblGrid>
      <w:tr w:rsidR="003D6199" w:rsidRPr="00A54FCB" w14:paraId="09C2C431" w14:textId="77777777" w:rsidTr="00672236">
        <w:tc>
          <w:tcPr>
            <w:tcW w:w="9720" w:type="dxa"/>
          </w:tcPr>
          <w:p w14:paraId="0F31EFA2" w14:textId="77777777" w:rsidR="003D6199" w:rsidRPr="00A54FCB" w:rsidRDefault="003D6199" w:rsidP="00672236">
            <w:pPr>
              <w:spacing w:before="120" w:after="120"/>
              <w:rPr>
                <w:color w:val="000000"/>
              </w:rPr>
            </w:pPr>
          </w:p>
        </w:tc>
      </w:tr>
    </w:tbl>
    <w:p w14:paraId="0FED30F8" w14:textId="77777777" w:rsidR="003D6199" w:rsidRDefault="003D6199" w:rsidP="003D6199">
      <w:pPr>
        <w:spacing w:before="120"/>
        <w:ind w:firstLine="357"/>
        <w:jc w:val="center"/>
        <w:rPr>
          <w:b/>
          <w:color w:val="000000"/>
        </w:rPr>
      </w:pPr>
    </w:p>
    <w:p w14:paraId="197C512B" w14:textId="4B175B89" w:rsidR="003D6199" w:rsidRDefault="003D6199" w:rsidP="003D6199">
      <w:pPr>
        <w:spacing w:after="120"/>
        <w:ind w:left="357"/>
        <w:jc w:val="both"/>
        <w:rPr>
          <w:b/>
          <w:color w:val="000000"/>
        </w:rPr>
      </w:pPr>
      <w:r>
        <w:rPr>
          <w:b/>
          <w:color w:val="000000"/>
        </w:rPr>
        <w:t xml:space="preserve">Запрашиваемая сумма на второй год реализации проекта и направления затрат 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20"/>
      </w:tblGrid>
      <w:tr w:rsidR="003D6199" w:rsidRPr="00A54FCB" w14:paraId="04D41943" w14:textId="77777777" w:rsidTr="00672236">
        <w:tc>
          <w:tcPr>
            <w:tcW w:w="9720" w:type="dxa"/>
          </w:tcPr>
          <w:p w14:paraId="5142A581" w14:textId="77777777" w:rsidR="003D6199" w:rsidRPr="00A54FCB" w:rsidRDefault="003D6199" w:rsidP="00672236">
            <w:pPr>
              <w:spacing w:before="120" w:after="120"/>
              <w:rPr>
                <w:color w:val="000000"/>
              </w:rPr>
            </w:pPr>
          </w:p>
        </w:tc>
      </w:tr>
    </w:tbl>
    <w:p w14:paraId="73C4FFF8" w14:textId="77777777" w:rsidR="003D6199" w:rsidRDefault="003D6199" w:rsidP="005B5837">
      <w:pPr>
        <w:spacing w:before="120"/>
        <w:ind w:firstLine="357"/>
        <w:jc w:val="center"/>
        <w:rPr>
          <w:b/>
          <w:color w:val="000000"/>
        </w:rPr>
      </w:pPr>
    </w:p>
    <w:p w14:paraId="21C97507" w14:textId="598042C0" w:rsidR="000D7689" w:rsidRDefault="00101AFA" w:rsidP="000D7689">
      <w:pPr>
        <w:spacing w:after="120"/>
        <w:ind w:left="357"/>
        <w:jc w:val="both"/>
        <w:rPr>
          <w:b/>
          <w:color w:val="000000"/>
        </w:rPr>
      </w:pPr>
      <w:r w:rsidRPr="00101AFA">
        <w:rPr>
          <w:b/>
          <w:color w:val="000000"/>
        </w:rPr>
        <w:t xml:space="preserve">Организации, финансирующие или планирующие финансировать проекты </w:t>
      </w:r>
      <w:r>
        <w:rPr>
          <w:b/>
          <w:color w:val="000000"/>
        </w:rPr>
        <w:t>руководителя</w:t>
      </w:r>
      <w:r w:rsidRPr="00101AFA">
        <w:rPr>
          <w:b/>
          <w:color w:val="000000"/>
        </w:rPr>
        <w:t xml:space="preserve"> по схожей тематике (если </w:t>
      </w:r>
      <w:r>
        <w:rPr>
          <w:b/>
          <w:color w:val="000000"/>
        </w:rPr>
        <w:t>имеется</w:t>
      </w:r>
      <w:r w:rsidRPr="00101AFA">
        <w:rPr>
          <w:b/>
          <w:color w:val="000000"/>
        </w:rPr>
        <w:t>)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20"/>
      </w:tblGrid>
      <w:tr w:rsidR="000D7689" w:rsidRPr="00A54FCB" w14:paraId="0B9DBA81" w14:textId="77777777" w:rsidTr="00672236">
        <w:tc>
          <w:tcPr>
            <w:tcW w:w="9720" w:type="dxa"/>
          </w:tcPr>
          <w:p w14:paraId="489B5F24" w14:textId="77777777" w:rsidR="000D7689" w:rsidRPr="00A54FCB" w:rsidRDefault="000D7689" w:rsidP="00672236">
            <w:pPr>
              <w:spacing w:before="120" w:after="120"/>
              <w:rPr>
                <w:color w:val="000000"/>
              </w:rPr>
            </w:pPr>
          </w:p>
        </w:tc>
      </w:tr>
    </w:tbl>
    <w:p w14:paraId="2F576A06" w14:textId="77777777" w:rsidR="003A54AB" w:rsidRDefault="003A54AB">
      <w:pPr>
        <w:rPr>
          <w:b/>
          <w:color w:val="000000"/>
        </w:rPr>
      </w:pPr>
      <w:r>
        <w:rPr>
          <w:b/>
          <w:color w:val="000000"/>
        </w:rPr>
        <w:br w:type="page"/>
      </w:r>
    </w:p>
    <w:p w14:paraId="489B273A" w14:textId="656B02D4" w:rsidR="003A54AB" w:rsidRPr="00623423" w:rsidRDefault="003A54AB" w:rsidP="003A54AB">
      <w:pPr>
        <w:spacing w:after="120"/>
        <w:ind w:left="357"/>
        <w:jc w:val="center"/>
        <w:rPr>
          <w:b/>
          <w:color w:val="000000"/>
          <w:sz w:val="28"/>
          <w:szCs w:val="28"/>
          <w:u w:val="single"/>
        </w:rPr>
      </w:pPr>
      <w:r w:rsidRPr="00623423">
        <w:rPr>
          <w:b/>
          <w:color w:val="000000"/>
          <w:sz w:val="28"/>
          <w:szCs w:val="28"/>
          <w:u w:val="single"/>
        </w:rPr>
        <w:lastRenderedPageBreak/>
        <w:t xml:space="preserve">Состав коллектива и </w:t>
      </w:r>
      <w:r w:rsidR="00623423" w:rsidRPr="00623423">
        <w:rPr>
          <w:b/>
          <w:color w:val="000000"/>
          <w:sz w:val="28"/>
          <w:szCs w:val="28"/>
          <w:u w:val="single"/>
        </w:rPr>
        <w:t>запланированные результаты</w:t>
      </w:r>
    </w:p>
    <w:p w14:paraId="13BEB64F" w14:textId="77777777" w:rsidR="00623423" w:rsidRDefault="00623423" w:rsidP="003A54AB">
      <w:pPr>
        <w:spacing w:after="120"/>
        <w:ind w:left="357"/>
        <w:jc w:val="center"/>
        <w:rPr>
          <w:b/>
          <w:color w:val="000000"/>
        </w:rPr>
      </w:pPr>
    </w:p>
    <w:p w14:paraId="7B68ADDE" w14:textId="77777777" w:rsidR="0041555C" w:rsidRDefault="0041555C" w:rsidP="0041555C">
      <w:pPr>
        <w:spacing w:after="120"/>
        <w:ind w:left="357"/>
        <w:jc w:val="both"/>
        <w:rPr>
          <w:b/>
          <w:color w:val="000000"/>
        </w:rPr>
      </w:pPr>
      <w:r>
        <w:rPr>
          <w:b/>
          <w:color w:val="000000"/>
        </w:rPr>
        <w:t>Предполагаемый состав научного коллектива (количество человек)</w:t>
      </w:r>
    </w:p>
    <w:tbl>
      <w:tblPr>
        <w:tblStyle w:val="a9"/>
        <w:tblW w:w="0" w:type="auto"/>
        <w:tblInd w:w="421" w:type="dxa"/>
        <w:tblLook w:val="04A0" w:firstRow="1" w:lastRow="0" w:firstColumn="1" w:lastColumn="0" w:noHBand="0" w:noVBand="1"/>
      </w:tblPr>
      <w:tblGrid>
        <w:gridCol w:w="2402"/>
        <w:gridCol w:w="2450"/>
        <w:gridCol w:w="2466"/>
        <w:gridCol w:w="2455"/>
      </w:tblGrid>
      <w:tr w:rsidR="0041555C" w:rsidRPr="004F47A9" w14:paraId="1CC2DB7A" w14:textId="77777777" w:rsidTr="00672236">
        <w:tc>
          <w:tcPr>
            <w:tcW w:w="2402" w:type="dxa"/>
          </w:tcPr>
          <w:p w14:paraId="79E3056C" w14:textId="77777777" w:rsidR="0041555C" w:rsidRPr="004F47A9" w:rsidRDefault="0041555C" w:rsidP="00672236">
            <w:pPr>
              <w:spacing w:after="120"/>
              <w:jc w:val="both"/>
              <w:rPr>
                <w:b/>
                <w:color w:val="000000"/>
                <w:sz w:val="20"/>
                <w:szCs w:val="20"/>
              </w:rPr>
            </w:pPr>
            <w:r w:rsidRPr="004F47A9">
              <w:rPr>
                <w:b/>
                <w:color w:val="000000"/>
                <w:sz w:val="20"/>
                <w:szCs w:val="20"/>
              </w:rPr>
              <w:t xml:space="preserve">Сотрудники </w:t>
            </w:r>
            <w:proofErr w:type="spellStart"/>
            <w:r w:rsidRPr="004F47A9">
              <w:rPr>
                <w:b/>
                <w:color w:val="000000"/>
                <w:sz w:val="20"/>
                <w:szCs w:val="20"/>
              </w:rPr>
              <w:t>ФМЭиМП</w:t>
            </w:r>
            <w:proofErr w:type="spellEnd"/>
          </w:p>
        </w:tc>
        <w:tc>
          <w:tcPr>
            <w:tcW w:w="2450" w:type="dxa"/>
          </w:tcPr>
          <w:p w14:paraId="1553F01B" w14:textId="77777777" w:rsidR="0041555C" w:rsidRPr="004F47A9" w:rsidRDefault="0041555C" w:rsidP="00672236">
            <w:pPr>
              <w:spacing w:after="120"/>
              <w:jc w:val="both"/>
              <w:rPr>
                <w:b/>
                <w:color w:val="000000"/>
                <w:sz w:val="20"/>
                <w:szCs w:val="20"/>
              </w:rPr>
            </w:pPr>
            <w:r w:rsidRPr="004F47A9">
              <w:rPr>
                <w:b/>
                <w:color w:val="000000"/>
                <w:sz w:val="20"/>
                <w:szCs w:val="20"/>
              </w:rPr>
              <w:t>Студенты</w:t>
            </w:r>
          </w:p>
        </w:tc>
        <w:tc>
          <w:tcPr>
            <w:tcW w:w="2466" w:type="dxa"/>
          </w:tcPr>
          <w:p w14:paraId="502EF6A0" w14:textId="77777777" w:rsidR="0041555C" w:rsidRPr="004F47A9" w:rsidRDefault="0041555C" w:rsidP="00672236">
            <w:pPr>
              <w:spacing w:after="120"/>
              <w:jc w:val="both"/>
              <w:rPr>
                <w:b/>
                <w:color w:val="000000"/>
                <w:sz w:val="20"/>
                <w:szCs w:val="20"/>
              </w:rPr>
            </w:pPr>
            <w:r w:rsidRPr="004F47A9">
              <w:rPr>
                <w:b/>
                <w:color w:val="000000"/>
                <w:sz w:val="20"/>
                <w:szCs w:val="20"/>
              </w:rPr>
              <w:t xml:space="preserve">Сотрудники НИУ ВШЭ (не </w:t>
            </w:r>
            <w:proofErr w:type="spellStart"/>
            <w:r w:rsidRPr="004F47A9">
              <w:rPr>
                <w:b/>
                <w:color w:val="000000"/>
                <w:sz w:val="20"/>
                <w:szCs w:val="20"/>
              </w:rPr>
              <w:t>ФМЭиМП</w:t>
            </w:r>
            <w:proofErr w:type="spellEnd"/>
            <w:r w:rsidRPr="004F47A9">
              <w:rPr>
                <w:b/>
                <w:color w:val="000000"/>
                <w:sz w:val="20"/>
                <w:szCs w:val="20"/>
              </w:rPr>
              <w:t>)</w:t>
            </w:r>
          </w:p>
        </w:tc>
        <w:tc>
          <w:tcPr>
            <w:tcW w:w="2455" w:type="dxa"/>
          </w:tcPr>
          <w:p w14:paraId="34B84885" w14:textId="77777777" w:rsidR="0041555C" w:rsidRPr="004F47A9" w:rsidRDefault="0041555C" w:rsidP="00672236">
            <w:pPr>
              <w:spacing w:after="120"/>
              <w:jc w:val="both"/>
              <w:rPr>
                <w:b/>
                <w:color w:val="000000"/>
                <w:sz w:val="20"/>
                <w:szCs w:val="20"/>
              </w:rPr>
            </w:pPr>
            <w:r w:rsidRPr="004F47A9">
              <w:rPr>
                <w:b/>
                <w:color w:val="000000"/>
                <w:sz w:val="20"/>
                <w:szCs w:val="20"/>
              </w:rPr>
              <w:t>Внешние участники</w:t>
            </w:r>
          </w:p>
        </w:tc>
      </w:tr>
      <w:tr w:rsidR="0041555C" w:rsidRPr="004F47A9" w14:paraId="6967F1BF" w14:textId="77777777" w:rsidTr="00672236">
        <w:tc>
          <w:tcPr>
            <w:tcW w:w="2402" w:type="dxa"/>
          </w:tcPr>
          <w:p w14:paraId="7A6AA3E5" w14:textId="77777777" w:rsidR="0041555C" w:rsidRPr="004F47A9" w:rsidRDefault="0041555C" w:rsidP="00672236">
            <w:pPr>
              <w:spacing w:after="120"/>
              <w:jc w:val="both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2450" w:type="dxa"/>
          </w:tcPr>
          <w:p w14:paraId="681E7A74" w14:textId="77777777" w:rsidR="0041555C" w:rsidRPr="004F47A9" w:rsidRDefault="0041555C" w:rsidP="00672236">
            <w:pPr>
              <w:spacing w:after="120"/>
              <w:jc w:val="both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2466" w:type="dxa"/>
          </w:tcPr>
          <w:p w14:paraId="744CB47D" w14:textId="77777777" w:rsidR="0041555C" w:rsidRPr="004F47A9" w:rsidRDefault="0041555C" w:rsidP="00672236">
            <w:pPr>
              <w:spacing w:after="120"/>
              <w:jc w:val="both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2455" w:type="dxa"/>
          </w:tcPr>
          <w:p w14:paraId="3DB52562" w14:textId="77777777" w:rsidR="0041555C" w:rsidRPr="004F47A9" w:rsidRDefault="0041555C" w:rsidP="00672236">
            <w:pPr>
              <w:spacing w:after="120"/>
              <w:jc w:val="both"/>
              <w:rPr>
                <w:b/>
                <w:color w:val="000000"/>
                <w:sz w:val="20"/>
                <w:szCs w:val="20"/>
              </w:rPr>
            </w:pPr>
          </w:p>
        </w:tc>
      </w:tr>
    </w:tbl>
    <w:p w14:paraId="53B221B9" w14:textId="77777777" w:rsidR="0041555C" w:rsidRDefault="0041555C" w:rsidP="0041555C">
      <w:pPr>
        <w:spacing w:after="120"/>
        <w:ind w:left="357"/>
        <w:jc w:val="both"/>
        <w:rPr>
          <w:b/>
          <w:color w:val="000000"/>
        </w:rPr>
      </w:pPr>
    </w:p>
    <w:p w14:paraId="73C4A147" w14:textId="77777777" w:rsidR="0041555C" w:rsidRDefault="0041555C" w:rsidP="0041555C">
      <w:pPr>
        <w:spacing w:after="120"/>
        <w:ind w:left="357"/>
        <w:jc w:val="both"/>
        <w:rPr>
          <w:b/>
          <w:color w:val="000000"/>
        </w:rPr>
      </w:pPr>
      <w:r>
        <w:rPr>
          <w:b/>
          <w:color w:val="000000"/>
        </w:rPr>
        <w:t>Участники научного коллектива</w:t>
      </w:r>
    </w:p>
    <w:tbl>
      <w:tblPr>
        <w:tblStyle w:val="a9"/>
        <w:tblW w:w="4864" w:type="pct"/>
        <w:tblInd w:w="279" w:type="dxa"/>
        <w:tblLook w:val="04A0" w:firstRow="1" w:lastRow="0" w:firstColumn="1" w:lastColumn="0" w:noHBand="0" w:noVBand="1"/>
      </w:tblPr>
      <w:tblGrid>
        <w:gridCol w:w="2733"/>
        <w:gridCol w:w="3876"/>
        <w:gridCol w:w="3308"/>
      </w:tblGrid>
      <w:tr w:rsidR="0041555C" w:rsidRPr="004F47A9" w14:paraId="55C43B5D" w14:textId="77777777" w:rsidTr="00672236">
        <w:tc>
          <w:tcPr>
            <w:tcW w:w="1378" w:type="pct"/>
          </w:tcPr>
          <w:p w14:paraId="596C1049" w14:textId="77777777" w:rsidR="0041555C" w:rsidRPr="004F47A9" w:rsidRDefault="0041555C" w:rsidP="00672236">
            <w:pPr>
              <w:spacing w:after="120"/>
              <w:jc w:val="both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ФИО</w:t>
            </w:r>
          </w:p>
        </w:tc>
        <w:tc>
          <w:tcPr>
            <w:tcW w:w="1954" w:type="pct"/>
          </w:tcPr>
          <w:p w14:paraId="21B9A527" w14:textId="77777777" w:rsidR="0041555C" w:rsidRPr="004F47A9" w:rsidRDefault="0041555C" w:rsidP="00672236">
            <w:pPr>
              <w:spacing w:after="120"/>
              <w:jc w:val="both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Сотрудник/студент/аспирант</w:t>
            </w:r>
          </w:p>
        </w:tc>
        <w:tc>
          <w:tcPr>
            <w:tcW w:w="1668" w:type="pct"/>
          </w:tcPr>
          <w:p w14:paraId="6A017A78" w14:textId="77777777" w:rsidR="0041555C" w:rsidRPr="004F47A9" w:rsidRDefault="0041555C" w:rsidP="00672236">
            <w:pPr>
              <w:spacing w:after="120"/>
              <w:jc w:val="both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Подразделение/ОП</w:t>
            </w:r>
          </w:p>
        </w:tc>
      </w:tr>
      <w:tr w:rsidR="0041555C" w:rsidRPr="004F47A9" w14:paraId="01D5F17A" w14:textId="77777777" w:rsidTr="00672236">
        <w:tc>
          <w:tcPr>
            <w:tcW w:w="1378" w:type="pct"/>
          </w:tcPr>
          <w:p w14:paraId="64263C98" w14:textId="77777777" w:rsidR="0041555C" w:rsidRPr="004F47A9" w:rsidRDefault="0041555C" w:rsidP="00672236">
            <w:pPr>
              <w:spacing w:after="120"/>
              <w:jc w:val="both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1954" w:type="pct"/>
          </w:tcPr>
          <w:p w14:paraId="29EF7CF2" w14:textId="77777777" w:rsidR="0041555C" w:rsidRPr="004F47A9" w:rsidRDefault="0041555C" w:rsidP="00672236">
            <w:pPr>
              <w:spacing w:after="120"/>
              <w:jc w:val="both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1668" w:type="pct"/>
          </w:tcPr>
          <w:p w14:paraId="63990EB4" w14:textId="77777777" w:rsidR="0041555C" w:rsidRPr="004F47A9" w:rsidRDefault="0041555C" w:rsidP="00672236">
            <w:pPr>
              <w:spacing w:after="120"/>
              <w:jc w:val="both"/>
              <w:rPr>
                <w:b/>
                <w:color w:val="000000"/>
                <w:sz w:val="20"/>
                <w:szCs w:val="20"/>
              </w:rPr>
            </w:pPr>
          </w:p>
        </w:tc>
      </w:tr>
      <w:tr w:rsidR="0041555C" w:rsidRPr="004F47A9" w14:paraId="63EB40BC" w14:textId="77777777" w:rsidTr="00672236">
        <w:tc>
          <w:tcPr>
            <w:tcW w:w="1378" w:type="pct"/>
          </w:tcPr>
          <w:p w14:paraId="1000C178" w14:textId="77777777" w:rsidR="0041555C" w:rsidRPr="004F47A9" w:rsidRDefault="0041555C" w:rsidP="00672236">
            <w:pPr>
              <w:spacing w:after="120"/>
              <w:jc w:val="both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1954" w:type="pct"/>
          </w:tcPr>
          <w:p w14:paraId="080AC568" w14:textId="77777777" w:rsidR="0041555C" w:rsidRPr="004F47A9" w:rsidRDefault="0041555C" w:rsidP="00672236">
            <w:pPr>
              <w:spacing w:after="120"/>
              <w:jc w:val="both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1668" w:type="pct"/>
          </w:tcPr>
          <w:p w14:paraId="2043CBB9" w14:textId="77777777" w:rsidR="0041555C" w:rsidRPr="004F47A9" w:rsidRDefault="0041555C" w:rsidP="00672236">
            <w:pPr>
              <w:spacing w:after="120"/>
              <w:jc w:val="both"/>
              <w:rPr>
                <w:b/>
                <w:color w:val="000000"/>
                <w:sz w:val="20"/>
                <w:szCs w:val="20"/>
              </w:rPr>
            </w:pPr>
          </w:p>
        </w:tc>
      </w:tr>
      <w:tr w:rsidR="0041555C" w:rsidRPr="004F47A9" w14:paraId="64B6E35B" w14:textId="77777777" w:rsidTr="00672236">
        <w:tc>
          <w:tcPr>
            <w:tcW w:w="1378" w:type="pct"/>
          </w:tcPr>
          <w:p w14:paraId="4DD2C855" w14:textId="77777777" w:rsidR="0041555C" w:rsidRPr="004F47A9" w:rsidRDefault="0041555C" w:rsidP="00672236">
            <w:pPr>
              <w:spacing w:after="120"/>
              <w:jc w:val="both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1954" w:type="pct"/>
          </w:tcPr>
          <w:p w14:paraId="2A5C3A99" w14:textId="77777777" w:rsidR="0041555C" w:rsidRPr="004F47A9" w:rsidRDefault="0041555C" w:rsidP="00672236">
            <w:pPr>
              <w:spacing w:after="120"/>
              <w:jc w:val="both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1668" w:type="pct"/>
          </w:tcPr>
          <w:p w14:paraId="2F40D1A1" w14:textId="77777777" w:rsidR="0041555C" w:rsidRPr="004F47A9" w:rsidRDefault="0041555C" w:rsidP="00672236">
            <w:pPr>
              <w:spacing w:after="120"/>
              <w:jc w:val="both"/>
              <w:rPr>
                <w:b/>
                <w:color w:val="000000"/>
                <w:sz w:val="20"/>
                <w:szCs w:val="20"/>
              </w:rPr>
            </w:pPr>
          </w:p>
        </w:tc>
      </w:tr>
    </w:tbl>
    <w:p w14:paraId="079D7FE2" w14:textId="77777777" w:rsidR="0041555C" w:rsidRDefault="0041555C" w:rsidP="0041555C">
      <w:pPr>
        <w:spacing w:after="120"/>
        <w:ind w:left="357"/>
        <w:jc w:val="both"/>
        <w:rPr>
          <w:b/>
          <w:color w:val="000000"/>
        </w:rPr>
      </w:pPr>
    </w:p>
    <w:p w14:paraId="22679916" w14:textId="77777777" w:rsidR="0041555C" w:rsidRDefault="0041555C" w:rsidP="003A54AB">
      <w:pPr>
        <w:spacing w:after="120"/>
        <w:ind w:left="357"/>
        <w:jc w:val="center"/>
        <w:rPr>
          <w:b/>
          <w:color w:val="000000"/>
        </w:rPr>
      </w:pPr>
    </w:p>
    <w:p w14:paraId="1DB24B32" w14:textId="6B9184A9" w:rsidR="00482A8D" w:rsidRPr="009B33AD" w:rsidRDefault="00482A8D" w:rsidP="00482A8D">
      <w:pPr>
        <w:spacing w:after="120"/>
        <w:ind w:left="357"/>
        <w:jc w:val="both"/>
        <w:rPr>
          <w:i/>
          <w:color w:val="000000"/>
        </w:rPr>
      </w:pPr>
      <w:r w:rsidRPr="00482A8D">
        <w:rPr>
          <w:b/>
          <w:color w:val="000000"/>
        </w:rPr>
        <w:t>Этапы реализации проекта и ожидаемые результаты по каждому этапу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20"/>
      </w:tblGrid>
      <w:tr w:rsidR="00482A8D" w:rsidRPr="00A54FCB" w14:paraId="5A843993" w14:textId="77777777" w:rsidTr="00672236">
        <w:tc>
          <w:tcPr>
            <w:tcW w:w="9720" w:type="dxa"/>
          </w:tcPr>
          <w:p w14:paraId="5BFB80AC" w14:textId="04D3806C" w:rsidR="0041555C" w:rsidRPr="00A54FCB" w:rsidRDefault="0041555C" w:rsidP="00672236">
            <w:pPr>
              <w:spacing w:before="120" w:after="120"/>
              <w:rPr>
                <w:color w:val="000000"/>
              </w:rPr>
            </w:pPr>
          </w:p>
        </w:tc>
      </w:tr>
    </w:tbl>
    <w:p w14:paraId="1FA155DC" w14:textId="77777777" w:rsidR="008A2BE1" w:rsidRDefault="008A2BE1" w:rsidP="005B5837">
      <w:pPr>
        <w:spacing w:before="120"/>
        <w:ind w:firstLine="357"/>
        <w:jc w:val="center"/>
        <w:rPr>
          <w:b/>
          <w:color w:val="000000"/>
        </w:rPr>
      </w:pPr>
    </w:p>
    <w:p w14:paraId="6FFEFF1F" w14:textId="4D1B5C68" w:rsidR="00407245" w:rsidRPr="009B33AD" w:rsidRDefault="00407245" w:rsidP="00407245">
      <w:pPr>
        <w:spacing w:after="120"/>
        <w:ind w:left="357"/>
        <w:jc w:val="both"/>
        <w:rPr>
          <w:i/>
          <w:color w:val="000000"/>
        </w:rPr>
      </w:pPr>
      <w:r w:rsidRPr="00407245">
        <w:rPr>
          <w:b/>
          <w:color w:val="000000"/>
        </w:rPr>
        <w:t>Формат публичного представления работы проекта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20"/>
      </w:tblGrid>
      <w:tr w:rsidR="00407245" w:rsidRPr="00A54FCB" w14:paraId="7DDE58AC" w14:textId="77777777" w:rsidTr="00672236">
        <w:tc>
          <w:tcPr>
            <w:tcW w:w="9720" w:type="dxa"/>
          </w:tcPr>
          <w:p w14:paraId="248E3044" w14:textId="77777777" w:rsidR="00407245" w:rsidRPr="00A54FCB" w:rsidRDefault="00407245" w:rsidP="00672236">
            <w:pPr>
              <w:spacing w:before="120" w:after="120"/>
              <w:rPr>
                <w:color w:val="000000"/>
              </w:rPr>
            </w:pPr>
          </w:p>
        </w:tc>
      </w:tr>
    </w:tbl>
    <w:p w14:paraId="50E3144D" w14:textId="77777777" w:rsidR="00482A8D" w:rsidRDefault="00482A8D" w:rsidP="005B5837">
      <w:pPr>
        <w:spacing w:before="120"/>
        <w:ind w:firstLine="357"/>
        <w:jc w:val="center"/>
        <w:rPr>
          <w:b/>
          <w:color w:val="000000"/>
        </w:rPr>
      </w:pPr>
    </w:p>
    <w:p w14:paraId="2D5B9395" w14:textId="0C3447E6" w:rsidR="00AA3987" w:rsidRPr="009B33AD" w:rsidRDefault="002B36F8" w:rsidP="00AA3987">
      <w:pPr>
        <w:spacing w:after="120"/>
        <w:ind w:left="357"/>
        <w:jc w:val="both"/>
        <w:rPr>
          <w:i/>
          <w:color w:val="000000"/>
        </w:rPr>
      </w:pPr>
      <w:r w:rsidRPr="002B36F8">
        <w:rPr>
          <w:b/>
          <w:color w:val="000000"/>
        </w:rPr>
        <w:t>Запланированные публикации (тип, число, предполагаемое место публикации/издания)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20"/>
      </w:tblGrid>
      <w:tr w:rsidR="00AA3987" w:rsidRPr="00A54FCB" w14:paraId="109F931C" w14:textId="77777777" w:rsidTr="00672236">
        <w:tc>
          <w:tcPr>
            <w:tcW w:w="9720" w:type="dxa"/>
          </w:tcPr>
          <w:p w14:paraId="2D397739" w14:textId="77777777" w:rsidR="00AA3987" w:rsidRPr="00A54FCB" w:rsidRDefault="00AA3987" w:rsidP="00672236">
            <w:pPr>
              <w:spacing w:before="120" w:after="120"/>
              <w:rPr>
                <w:color w:val="000000"/>
              </w:rPr>
            </w:pPr>
          </w:p>
        </w:tc>
      </w:tr>
    </w:tbl>
    <w:p w14:paraId="2FDE9BE5" w14:textId="77777777" w:rsidR="006E435A" w:rsidRDefault="006E435A" w:rsidP="006E435A">
      <w:pPr>
        <w:spacing w:before="120"/>
        <w:ind w:firstLine="357"/>
        <w:jc w:val="center"/>
        <w:rPr>
          <w:b/>
          <w:color w:val="000000"/>
        </w:rPr>
      </w:pPr>
    </w:p>
    <w:p w14:paraId="6F410F0C" w14:textId="190720E7" w:rsidR="00BD0622" w:rsidRDefault="00BD0622" w:rsidP="00BD0622">
      <w:pPr>
        <w:spacing w:after="120"/>
        <w:ind w:left="357"/>
        <w:jc w:val="both"/>
        <w:rPr>
          <w:b/>
          <w:color w:val="000000"/>
        </w:rPr>
      </w:pPr>
      <w:r>
        <w:rPr>
          <w:b/>
          <w:color w:val="000000"/>
        </w:rPr>
        <w:t>Планируется ли</w:t>
      </w:r>
      <w:r w:rsidR="006573D6">
        <w:rPr>
          <w:b/>
          <w:color w:val="000000"/>
        </w:rPr>
        <w:t xml:space="preserve"> запуск проектов на Ярмарке проектов для студентов?</w:t>
      </w:r>
      <w:r w:rsidR="0093619C">
        <w:rPr>
          <w:b/>
          <w:color w:val="000000"/>
        </w:rPr>
        <w:t xml:space="preserve"> </w:t>
      </w:r>
    </w:p>
    <w:p w14:paraId="1B3D9711" w14:textId="21F66460" w:rsidR="0093619C" w:rsidRPr="0093619C" w:rsidRDefault="0093619C" w:rsidP="0093619C">
      <w:pPr>
        <w:spacing w:after="120"/>
        <w:ind w:left="357"/>
        <w:jc w:val="both"/>
        <w:rPr>
          <w:b/>
          <w:i/>
          <w:iCs/>
          <w:color w:val="000000"/>
          <w:sz w:val="20"/>
          <w:szCs w:val="20"/>
        </w:rPr>
      </w:pPr>
      <w:r>
        <w:rPr>
          <w:b/>
          <w:i/>
          <w:iCs/>
          <w:color w:val="000000"/>
          <w:sz w:val="20"/>
          <w:szCs w:val="20"/>
        </w:rPr>
        <w:t xml:space="preserve">Если да – укажите предполагаемое количество проектов и </w:t>
      </w:r>
      <w:r w:rsidR="00953B2B">
        <w:rPr>
          <w:b/>
          <w:i/>
          <w:iCs/>
          <w:color w:val="000000"/>
          <w:sz w:val="20"/>
          <w:szCs w:val="20"/>
        </w:rPr>
        <w:t>привлекаемых студентов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20"/>
      </w:tblGrid>
      <w:tr w:rsidR="00BD0622" w:rsidRPr="00A54FCB" w14:paraId="31B0AE91" w14:textId="77777777" w:rsidTr="00672236">
        <w:tc>
          <w:tcPr>
            <w:tcW w:w="9720" w:type="dxa"/>
          </w:tcPr>
          <w:p w14:paraId="2DEB29D5" w14:textId="77777777" w:rsidR="00BD0622" w:rsidRPr="00A54FCB" w:rsidRDefault="00BD0622" w:rsidP="00672236">
            <w:pPr>
              <w:spacing w:before="120" w:after="120"/>
              <w:rPr>
                <w:color w:val="000000"/>
              </w:rPr>
            </w:pPr>
          </w:p>
        </w:tc>
      </w:tr>
    </w:tbl>
    <w:p w14:paraId="35CD5608" w14:textId="77777777" w:rsidR="00AA3987" w:rsidRDefault="00AA3987" w:rsidP="005B5837">
      <w:pPr>
        <w:spacing w:before="120"/>
        <w:ind w:firstLine="357"/>
        <w:jc w:val="center"/>
        <w:rPr>
          <w:b/>
          <w:color w:val="000000"/>
        </w:rPr>
      </w:pPr>
    </w:p>
    <w:p w14:paraId="5210CF74" w14:textId="77777777" w:rsidR="00F34283" w:rsidRDefault="00F34283" w:rsidP="005B5837">
      <w:pPr>
        <w:spacing w:before="120"/>
        <w:ind w:firstLine="357"/>
        <w:jc w:val="center"/>
        <w:rPr>
          <w:b/>
          <w:color w:val="000000"/>
        </w:rPr>
      </w:pPr>
    </w:p>
    <w:p w14:paraId="3EB85988" w14:textId="77777777" w:rsidR="00F34283" w:rsidRDefault="00F34283" w:rsidP="005B5837">
      <w:pPr>
        <w:spacing w:before="120"/>
        <w:ind w:firstLine="357"/>
        <w:jc w:val="center"/>
        <w:rPr>
          <w:b/>
          <w:color w:val="000000"/>
        </w:rPr>
      </w:pPr>
    </w:p>
    <w:p w14:paraId="3FBE9D62" w14:textId="0FBA9949" w:rsidR="000F6D6E" w:rsidRPr="009B33AD" w:rsidRDefault="00953B2B" w:rsidP="000F6D6E">
      <w:pPr>
        <w:spacing w:after="120"/>
        <w:ind w:left="357"/>
        <w:jc w:val="both"/>
        <w:rPr>
          <w:i/>
          <w:color w:val="000000"/>
        </w:rPr>
      </w:pPr>
      <w:r>
        <w:rPr>
          <w:b/>
          <w:color w:val="000000"/>
        </w:rPr>
        <w:t>Прочая информация</w:t>
      </w:r>
      <w:r w:rsidR="00E565A4">
        <w:rPr>
          <w:b/>
          <w:color w:val="000000"/>
        </w:rPr>
        <w:t xml:space="preserve"> (при наличии)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20"/>
      </w:tblGrid>
      <w:tr w:rsidR="000F6D6E" w:rsidRPr="00A54FCB" w14:paraId="3FBE9D65" w14:textId="77777777" w:rsidTr="00B204EA">
        <w:tc>
          <w:tcPr>
            <w:tcW w:w="9720" w:type="dxa"/>
          </w:tcPr>
          <w:p w14:paraId="3FBE9D64" w14:textId="77777777" w:rsidR="000F6D6E" w:rsidRPr="00A54FCB" w:rsidRDefault="000F6D6E" w:rsidP="00B204EA">
            <w:pPr>
              <w:spacing w:before="120" w:after="120"/>
              <w:rPr>
                <w:color w:val="000000"/>
              </w:rPr>
            </w:pPr>
          </w:p>
        </w:tc>
      </w:tr>
    </w:tbl>
    <w:p w14:paraId="3FBE9D66" w14:textId="77777777" w:rsidR="000F6D6E" w:rsidRDefault="000F6D6E" w:rsidP="00880A23">
      <w:pPr>
        <w:spacing w:before="120"/>
        <w:ind w:firstLine="357"/>
        <w:jc w:val="center"/>
        <w:rPr>
          <w:b/>
          <w:color w:val="000000"/>
        </w:rPr>
      </w:pPr>
    </w:p>
    <w:p w14:paraId="3FBE9D67" w14:textId="77777777" w:rsidR="007E3203" w:rsidRDefault="007E3203" w:rsidP="005B5837">
      <w:pPr>
        <w:spacing w:before="120"/>
        <w:ind w:firstLine="357"/>
        <w:jc w:val="center"/>
        <w:rPr>
          <w:b/>
          <w:color w:val="000000"/>
        </w:rPr>
      </w:pPr>
    </w:p>
    <w:p w14:paraId="3FBE9D68" w14:textId="77777777" w:rsidR="00E378FF" w:rsidRDefault="00E378FF" w:rsidP="00D550AC">
      <w:pPr>
        <w:jc w:val="center"/>
        <w:rPr>
          <w:b/>
          <w:i/>
          <w:color w:val="000000"/>
        </w:rPr>
      </w:pPr>
    </w:p>
    <w:p w14:paraId="3FBE9D69" w14:textId="77777777" w:rsidR="00A9554A" w:rsidRPr="009B33AD" w:rsidRDefault="00E006FD" w:rsidP="00D550AC">
      <w:pPr>
        <w:jc w:val="center"/>
        <w:rPr>
          <w:b/>
          <w:i/>
          <w:color w:val="000000"/>
        </w:rPr>
      </w:pPr>
      <w:r>
        <w:rPr>
          <w:b/>
          <w:i/>
          <w:color w:val="000000"/>
        </w:rPr>
        <w:t>Пожалуйста, проверьте, все ли позиции заполнены</w:t>
      </w:r>
    </w:p>
    <w:p w14:paraId="3FBE9D6A" w14:textId="61C868AD" w:rsidR="00B926C6" w:rsidRDefault="00B926C6">
      <w:pPr>
        <w:rPr>
          <w:b/>
          <w:i/>
          <w:color w:val="000000"/>
        </w:rPr>
      </w:pPr>
      <w:r>
        <w:rPr>
          <w:b/>
          <w:i/>
          <w:color w:val="000000"/>
        </w:rPr>
        <w:br w:type="page"/>
      </w:r>
    </w:p>
    <w:p w14:paraId="1632E5E7" w14:textId="0A06F213" w:rsidR="00B926C6" w:rsidRPr="004F1B36" w:rsidRDefault="00B926C6" w:rsidP="004F1B36">
      <w:pPr>
        <w:spacing w:after="120"/>
        <w:ind w:left="357"/>
        <w:jc w:val="center"/>
        <w:rPr>
          <w:b/>
          <w:color w:val="000000"/>
          <w:sz w:val="28"/>
          <w:szCs w:val="28"/>
          <w:u w:val="single"/>
        </w:rPr>
      </w:pPr>
      <w:r w:rsidRPr="004F1B36">
        <w:rPr>
          <w:b/>
          <w:color w:val="000000"/>
          <w:sz w:val="28"/>
          <w:szCs w:val="28"/>
          <w:u w:val="single"/>
        </w:rPr>
        <w:lastRenderedPageBreak/>
        <w:t xml:space="preserve">Решение/комментарии Научной комиссии </w:t>
      </w:r>
      <w:r w:rsidR="00171639">
        <w:rPr>
          <w:b/>
          <w:color w:val="000000"/>
          <w:sz w:val="28"/>
          <w:szCs w:val="28"/>
          <w:u w:val="single"/>
        </w:rPr>
        <w:br/>
      </w:r>
      <w:r w:rsidRPr="004F1B36">
        <w:rPr>
          <w:b/>
          <w:color w:val="000000"/>
          <w:sz w:val="28"/>
          <w:szCs w:val="28"/>
          <w:u w:val="single"/>
        </w:rPr>
        <w:t>(заполняется ответственным секретаре</w:t>
      </w:r>
      <w:r w:rsidR="004F1B36" w:rsidRPr="004F1B36">
        <w:rPr>
          <w:b/>
          <w:color w:val="000000"/>
          <w:sz w:val="28"/>
          <w:szCs w:val="28"/>
          <w:u w:val="single"/>
        </w:rPr>
        <w:t>м НК)</w:t>
      </w:r>
    </w:p>
    <w:p w14:paraId="6064AFE1" w14:textId="77777777" w:rsidR="00D550AC" w:rsidRDefault="00D550AC" w:rsidP="00171639">
      <w:pPr>
        <w:jc w:val="both"/>
        <w:rPr>
          <w:bCs/>
          <w:iCs/>
          <w:color w:val="000000"/>
        </w:rPr>
      </w:pPr>
    </w:p>
    <w:p w14:paraId="7412D106" w14:textId="77777777" w:rsidR="00171639" w:rsidRPr="00171639" w:rsidRDefault="00171639" w:rsidP="00171639">
      <w:pPr>
        <w:ind w:firstLine="709"/>
        <w:jc w:val="both"/>
        <w:rPr>
          <w:bCs/>
          <w:iCs/>
          <w:color w:val="000000"/>
        </w:rPr>
      </w:pPr>
    </w:p>
    <w:sectPr w:rsidR="00171639" w:rsidRPr="00171639" w:rsidSect="00DE6BF1">
      <w:footerReference w:type="even" r:id="rId9"/>
      <w:footerReference w:type="default" r:id="rId10"/>
      <w:pgSz w:w="11906" w:h="16838"/>
      <w:pgMar w:top="851" w:right="851" w:bottom="851" w:left="851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E3E412" w14:textId="77777777" w:rsidR="002F6500" w:rsidRDefault="002F6500">
      <w:r>
        <w:separator/>
      </w:r>
    </w:p>
  </w:endnote>
  <w:endnote w:type="continuationSeparator" w:id="0">
    <w:p w14:paraId="42325F3C" w14:textId="77777777" w:rsidR="002F6500" w:rsidRDefault="002F65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BE9D6F" w14:textId="77777777" w:rsidR="00D0135C" w:rsidRDefault="00D0135C" w:rsidP="00AC3179">
    <w:pPr>
      <w:pStyle w:val="a7"/>
      <w:framePr w:wrap="around" w:vAnchor="text" w:hAnchor="margin" w:xAlign="right" w:y="1"/>
      <w:rPr>
        <w:rStyle w:val="aa"/>
      </w:rPr>
    </w:pPr>
    <w:r>
      <w:rPr>
        <w:rStyle w:val="aa"/>
      </w:rPr>
      <w:fldChar w:fldCharType="begin"/>
    </w:r>
    <w:r>
      <w:rPr>
        <w:rStyle w:val="aa"/>
      </w:rPr>
      <w:instrText xml:space="preserve">PAGE  </w:instrText>
    </w:r>
    <w:r>
      <w:rPr>
        <w:rStyle w:val="aa"/>
      </w:rPr>
      <w:fldChar w:fldCharType="end"/>
    </w:r>
  </w:p>
  <w:p w14:paraId="3FBE9D70" w14:textId="77777777" w:rsidR="00D0135C" w:rsidRDefault="00D0135C" w:rsidP="00575FA7">
    <w:pPr>
      <w:pStyle w:val="a7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BE9D71" w14:textId="77777777" w:rsidR="00E65AAD" w:rsidRDefault="00E65AAD">
    <w:pPr>
      <w:pStyle w:val="a7"/>
      <w:jc w:val="right"/>
    </w:pPr>
    <w:r>
      <w:fldChar w:fldCharType="begin"/>
    </w:r>
    <w:r>
      <w:instrText>PAGE   \* MERGEFORMAT</w:instrText>
    </w:r>
    <w:r>
      <w:fldChar w:fldCharType="separate"/>
    </w:r>
    <w:r w:rsidR="00E87745" w:rsidRPr="00E87745">
      <w:rPr>
        <w:noProof/>
        <w:lang w:val="ru-RU"/>
      </w:rPr>
      <w:t>4</w:t>
    </w:r>
    <w:r>
      <w:fldChar w:fldCharType="end"/>
    </w:r>
  </w:p>
  <w:p w14:paraId="3FBE9D72" w14:textId="77777777" w:rsidR="00D0135C" w:rsidRDefault="00D0135C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25BBF5" w14:textId="77777777" w:rsidR="002F6500" w:rsidRDefault="002F6500">
      <w:r>
        <w:separator/>
      </w:r>
    </w:p>
  </w:footnote>
  <w:footnote w:type="continuationSeparator" w:id="0">
    <w:p w14:paraId="6235360F" w14:textId="77777777" w:rsidR="002F6500" w:rsidRDefault="002F65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62336F"/>
    <w:multiLevelType w:val="hybridMultilevel"/>
    <w:tmpl w:val="0A80131E"/>
    <w:lvl w:ilvl="0" w:tplc="ADDA0AA0">
      <w:start w:val="1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F753FE"/>
    <w:multiLevelType w:val="hybridMultilevel"/>
    <w:tmpl w:val="DE32B7F0"/>
    <w:lvl w:ilvl="0" w:tplc="F9D4F414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9F159A"/>
    <w:multiLevelType w:val="hybridMultilevel"/>
    <w:tmpl w:val="F1FABF3E"/>
    <w:lvl w:ilvl="0" w:tplc="38D49D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CF77342"/>
    <w:multiLevelType w:val="hybridMultilevel"/>
    <w:tmpl w:val="FA82DA84"/>
    <w:lvl w:ilvl="0" w:tplc="14E88220">
      <w:start w:val="1"/>
      <w:numFmt w:val="bullet"/>
      <w:pStyle w:val="a"/>
      <w:lvlText w:val="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16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1MDK3NLYwNzE0N7FU0lEKTi0uzszPAykwrgUAd7+UoCwAAAA="/>
  </w:docVars>
  <w:rsids>
    <w:rsidRoot w:val="00251CF3"/>
    <w:rsid w:val="0000019D"/>
    <w:rsid w:val="00007B11"/>
    <w:rsid w:val="00010C76"/>
    <w:rsid w:val="000114E1"/>
    <w:rsid w:val="00012785"/>
    <w:rsid w:val="000144F9"/>
    <w:rsid w:val="00020C17"/>
    <w:rsid w:val="00023250"/>
    <w:rsid w:val="00023E76"/>
    <w:rsid w:val="000240BF"/>
    <w:rsid w:val="000254CF"/>
    <w:rsid w:val="00033610"/>
    <w:rsid w:val="00033718"/>
    <w:rsid w:val="000349DD"/>
    <w:rsid w:val="000356F6"/>
    <w:rsid w:val="00041169"/>
    <w:rsid w:val="0004344B"/>
    <w:rsid w:val="00043B76"/>
    <w:rsid w:val="00055E8B"/>
    <w:rsid w:val="00056F01"/>
    <w:rsid w:val="0006065D"/>
    <w:rsid w:val="0006228C"/>
    <w:rsid w:val="0006711E"/>
    <w:rsid w:val="00071B67"/>
    <w:rsid w:val="0007279A"/>
    <w:rsid w:val="000738C6"/>
    <w:rsid w:val="000807A3"/>
    <w:rsid w:val="00082D16"/>
    <w:rsid w:val="0008313C"/>
    <w:rsid w:val="00085D48"/>
    <w:rsid w:val="00090DB3"/>
    <w:rsid w:val="0009583E"/>
    <w:rsid w:val="00095C28"/>
    <w:rsid w:val="000A3F7D"/>
    <w:rsid w:val="000B0027"/>
    <w:rsid w:val="000B0CED"/>
    <w:rsid w:val="000B3EED"/>
    <w:rsid w:val="000B4440"/>
    <w:rsid w:val="000B5704"/>
    <w:rsid w:val="000B6E98"/>
    <w:rsid w:val="000C18F6"/>
    <w:rsid w:val="000C199D"/>
    <w:rsid w:val="000C1FEC"/>
    <w:rsid w:val="000C2B2B"/>
    <w:rsid w:val="000C2C25"/>
    <w:rsid w:val="000C2DAB"/>
    <w:rsid w:val="000C2EBD"/>
    <w:rsid w:val="000C6358"/>
    <w:rsid w:val="000D1E91"/>
    <w:rsid w:val="000D3490"/>
    <w:rsid w:val="000D68C5"/>
    <w:rsid w:val="000D7689"/>
    <w:rsid w:val="000E1687"/>
    <w:rsid w:val="000E334D"/>
    <w:rsid w:val="000E3F37"/>
    <w:rsid w:val="000F6D6E"/>
    <w:rsid w:val="000F7269"/>
    <w:rsid w:val="00101AFA"/>
    <w:rsid w:val="00101CD2"/>
    <w:rsid w:val="00102AD5"/>
    <w:rsid w:val="00102ED5"/>
    <w:rsid w:val="00104E0D"/>
    <w:rsid w:val="001242CE"/>
    <w:rsid w:val="00127A92"/>
    <w:rsid w:val="001314AE"/>
    <w:rsid w:val="0013199B"/>
    <w:rsid w:val="00133F4A"/>
    <w:rsid w:val="0013560F"/>
    <w:rsid w:val="00135B7E"/>
    <w:rsid w:val="00136479"/>
    <w:rsid w:val="00137EDD"/>
    <w:rsid w:val="001426FE"/>
    <w:rsid w:val="00144914"/>
    <w:rsid w:val="0014538D"/>
    <w:rsid w:val="0016034A"/>
    <w:rsid w:val="0016087F"/>
    <w:rsid w:val="00163E5B"/>
    <w:rsid w:val="00171639"/>
    <w:rsid w:val="00172A61"/>
    <w:rsid w:val="001778DE"/>
    <w:rsid w:val="00177DB8"/>
    <w:rsid w:val="001806EA"/>
    <w:rsid w:val="001810F0"/>
    <w:rsid w:val="00184191"/>
    <w:rsid w:val="001864F4"/>
    <w:rsid w:val="001867E8"/>
    <w:rsid w:val="00191768"/>
    <w:rsid w:val="0019292C"/>
    <w:rsid w:val="001A3295"/>
    <w:rsid w:val="001B2E09"/>
    <w:rsid w:val="001B631E"/>
    <w:rsid w:val="001C6EE2"/>
    <w:rsid w:val="001C72A7"/>
    <w:rsid w:val="001D1F16"/>
    <w:rsid w:val="001D2629"/>
    <w:rsid w:val="001D5C59"/>
    <w:rsid w:val="001D5CD8"/>
    <w:rsid w:val="001D6AD3"/>
    <w:rsid w:val="001D7C22"/>
    <w:rsid w:val="001E3A95"/>
    <w:rsid w:val="001F0D28"/>
    <w:rsid w:val="001F1410"/>
    <w:rsid w:val="001F7E0B"/>
    <w:rsid w:val="002020F9"/>
    <w:rsid w:val="00206219"/>
    <w:rsid w:val="002114F8"/>
    <w:rsid w:val="00211BD3"/>
    <w:rsid w:val="00212852"/>
    <w:rsid w:val="00216269"/>
    <w:rsid w:val="00216CDD"/>
    <w:rsid w:val="00220362"/>
    <w:rsid w:val="00220BF0"/>
    <w:rsid w:val="002256E8"/>
    <w:rsid w:val="00227217"/>
    <w:rsid w:val="00227E13"/>
    <w:rsid w:val="002311EC"/>
    <w:rsid w:val="00232288"/>
    <w:rsid w:val="0023277E"/>
    <w:rsid w:val="002350E6"/>
    <w:rsid w:val="002407CC"/>
    <w:rsid w:val="002421BB"/>
    <w:rsid w:val="00251CF3"/>
    <w:rsid w:val="00252433"/>
    <w:rsid w:val="00252A6C"/>
    <w:rsid w:val="00254F1F"/>
    <w:rsid w:val="0025527A"/>
    <w:rsid w:val="00262036"/>
    <w:rsid w:val="00262770"/>
    <w:rsid w:val="00267372"/>
    <w:rsid w:val="002739EB"/>
    <w:rsid w:val="00276267"/>
    <w:rsid w:val="00282918"/>
    <w:rsid w:val="00283508"/>
    <w:rsid w:val="00284C5D"/>
    <w:rsid w:val="002856AB"/>
    <w:rsid w:val="0029025B"/>
    <w:rsid w:val="002918AF"/>
    <w:rsid w:val="00292AE7"/>
    <w:rsid w:val="00292DE0"/>
    <w:rsid w:val="00293C44"/>
    <w:rsid w:val="002964AF"/>
    <w:rsid w:val="002A295D"/>
    <w:rsid w:val="002A63C2"/>
    <w:rsid w:val="002A69DC"/>
    <w:rsid w:val="002B0A79"/>
    <w:rsid w:val="002B0CB1"/>
    <w:rsid w:val="002B1F85"/>
    <w:rsid w:val="002B36F8"/>
    <w:rsid w:val="002B479D"/>
    <w:rsid w:val="002B48E2"/>
    <w:rsid w:val="002C00EB"/>
    <w:rsid w:val="002C1281"/>
    <w:rsid w:val="002C3E82"/>
    <w:rsid w:val="002C4682"/>
    <w:rsid w:val="002C6648"/>
    <w:rsid w:val="002C6EE5"/>
    <w:rsid w:val="002C767C"/>
    <w:rsid w:val="002D001E"/>
    <w:rsid w:val="002D68F7"/>
    <w:rsid w:val="002E0CFE"/>
    <w:rsid w:val="002E41E4"/>
    <w:rsid w:val="002E48A0"/>
    <w:rsid w:val="002F11EE"/>
    <w:rsid w:val="002F3036"/>
    <w:rsid w:val="002F62DE"/>
    <w:rsid w:val="002F6500"/>
    <w:rsid w:val="0030263B"/>
    <w:rsid w:val="00304E0E"/>
    <w:rsid w:val="0030695A"/>
    <w:rsid w:val="003072AA"/>
    <w:rsid w:val="00307401"/>
    <w:rsid w:val="00313E12"/>
    <w:rsid w:val="00316511"/>
    <w:rsid w:val="0031677D"/>
    <w:rsid w:val="00324AD4"/>
    <w:rsid w:val="0033244A"/>
    <w:rsid w:val="0033416B"/>
    <w:rsid w:val="00340843"/>
    <w:rsid w:val="0034156B"/>
    <w:rsid w:val="003463AC"/>
    <w:rsid w:val="00350D69"/>
    <w:rsid w:val="00351BAE"/>
    <w:rsid w:val="00356756"/>
    <w:rsid w:val="0036016C"/>
    <w:rsid w:val="00360205"/>
    <w:rsid w:val="00362F6A"/>
    <w:rsid w:val="00363904"/>
    <w:rsid w:val="0036455D"/>
    <w:rsid w:val="00366698"/>
    <w:rsid w:val="00373128"/>
    <w:rsid w:val="00380862"/>
    <w:rsid w:val="0038155B"/>
    <w:rsid w:val="00381F88"/>
    <w:rsid w:val="00384E7E"/>
    <w:rsid w:val="00386FE1"/>
    <w:rsid w:val="0039153D"/>
    <w:rsid w:val="00395616"/>
    <w:rsid w:val="003A54AB"/>
    <w:rsid w:val="003A632B"/>
    <w:rsid w:val="003A6819"/>
    <w:rsid w:val="003B3679"/>
    <w:rsid w:val="003B4923"/>
    <w:rsid w:val="003B56F4"/>
    <w:rsid w:val="003B5CDE"/>
    <w:rsid w:val="003B6152"/>
    <w:rsid w:val="003B77A8"/>
    <w:rsid w:val="003B7D3F"/>
    <w:rsid w:val="003C1053"/>
    <w:rsid w:val="003C1E5C"/>
    <w:rsid w:val="003C27A6"/>
    <w:rsid w:val="003C3864"/>
    <w:rsid w:val="003C44D2"/>
    <w:rsid w:val="003C7A67"/>
    <w:rsid w:val="003D2903"/>
    <w:rsid w:val="003D2E51"/>
    <w:rsid w:val="003D372F"/>
    <w:rsid w:val="003D4CE8"/>
    <w:rsid w:val="003D6199"/>
    <w:rsid w:val="003D6E36"/>
    <w:rsid w:val="003D7283"/>
    <w:rsid w:val="003E047D"/>
    <w:rsid w:val="003E0906"/>
    <w:rsid w:val="003E1107"/>
    <w:rsid w:val="003E2035"/>
    <w:rsid w:val="003E2AC4"/>
    <w:rsid w:val="003E2C3F"/>
    <w:rsid w:val="003E55DF"/>
    <w:rsid w:val="003E5D47"/>
    <w:rsid w:val="003F2772"/>
    <w:rsid w:val="003F2C77"/>
    <w:rsid w:val="003F3FA9"/>
    <w:rsid w:val="003F58B2"/>
    <w:rsid w:val="00404A49"/>
    <w:rsid w:val="00407245"/>
    <w:rsid w:val="004113D8"/>
    <w:rsid w:val="00412E32"/>
    <w:rsid w:val="0041555C"/>
    <w:rsid w:val="00416E49"/>
    <w:rsid w:val="004174F7"/>
    <w:rsid w:val="0042086B"/>
    <w:rsid w:val="00421DBC"/>
    <w:rsid w:val="00422A6F"/>
    <w:rsid w:val="004244E7"/>
    <w:rsid w:val="00425C1F"/>
    <w:rsid w:val="00426651"/>
    <w:rsid w:val="0042723A"/>
    <w:rsid w:val="00433E58"/>
    <w:rsid w:val="0043497B"/>
    <w:rsid w:val="0043589B"/>
    <w:rsid w:val="004358B8"/>
    <w:rsid w:val="00442F36"/>
    <w:rsid w:val="0044512F"/>
    <w:rsid w:val="00452EA7"/>
    <w:rsid w:val="0045306E"/>
    <w:rsid w:val="00460D57"/>
    <w:rsid w:val="00460E25"/>
    <w:rsid w:val="004645BE"/>
    <w:rsid w:val="004669CE"/>
    <w:rsid w:val="004763B2"/>
    <w:rsid w:val="004822BD"/>
    <w:rsid w:val="00482A8D"/>
    <w:rsid w:val="00485E4D"/>
    <w:rsid w:val="00492D10"/>
    <w:rsid w:val="004943F9"/>
    <w:rsid w:val="00495AE9"/>
    <w:rsid w:val="00496DC0"/>
    <w:rsid w:val="004A2608"/>
    <w:rsid w:val="004B0166"/>
    <w:rsid w:val="004B1812"/>
    <w:rsid w:val="004B484C"/>
    <w:rsid w:val="004B6CDF"/>
    <w:rsid w:val="004C3C86"/>
    <w:rsid w:val="004C4407"/>
    <w:rsid w:val="004C48BD"/>
    <w:rsid w:val="004C4A8A"/>
    <w:rsid w:val="004C4B57"/>
    <w:rsid w:val="004C6388"/>
    <w:rsid w:val="004D206A"/>
    <w:rsid w:val="004D7259"/>
    <w:rsid w:val="004E2FF6"/>
    <w:rsid w:val="004E38CB"/>
    <w:rsid w:val="004E48DA"/>
    <w:rsid w:val="004E58A9"/>
    <w:rsid w:val="004E5A26"/>
    <w:rsid w:val="004E696E"/>
    <w:rsid w:val="004E74EF"/>
    <w:rsid w:val="004F02B9"/>
    <w:rsid w:val="004F0660"/>
    <w:rsid w:val="004F1B36"/>
    <w:rsid w:val="004F3F8E"/>
    <w:rsid w:val="004F43A4"/>
    <w:rsid w:val="004F47A9"/>
    <w:rsid w:val="004F4BF5"/>
    <w:rsid w:val="00501955"/>
    <w:rsid w:val="00505D22"/>
    <w:rsid w:val="00511642"/>
    <w:rsid w:val="005136DB"/>
    <w:rsid w:val="0051520F"/>
    <w:rsid w:val="005221A0"/>
    <w:rsid w:val="00523912"/>
    <w:rsid w:val="0052480C"/>
    <w:rsid w:val="00535EA9"/>
    <w:rsid w:val="005360BE"/>
    <w:rsid w:val="00536381"/>
    <w:rsid w:val="005375CC"/>
    <w:rsid w:val="0054110B"/>
    <w:rsid w:val="0054151C"/>
    <w:rsid w:val="00542BCA"/>
    <w:rsid w:val="00543A4B"/>
    <w:rsid w:val="00546871"/>
    <w:rsid w:val="00547332"/>
    <w:rsid w:val="00547C03"/>
    <w:rsid w:val="00551CF3"/>
    <w:rsid w:val="005526E9"/>
    <w:rsid w:val="005534E7"/>
    <w:rsid w:val="00554C57"/>
    <w:rsid w:val="00556944"/>
    <w:rsid w:val="00557F91"/>
    <w:rsid w:val="00561530"/>
    <w:rsid w:val="00562682"/>
    <w:rsid w:val="00570FD7"/>
    <w:rsid w:val="00571D7D"/>
    <w:rsid w:val="00572D7E"/>
    <w:rsid w:val="00575FA7"/>
    <w:rsid w:val="005763BD"/>
    <w:rsid w:val="00577B9A"/>
    <w:rsid w:val="00577FC2"/>
    <w:rsid w:val="00585647"/>
    <w:rsid w:val="0059485C"/>
    <w:rsid w:val="00597BD2"/>
    <w:rsid w:val="005A025C"/>
    <w:rsid w:val="005A28D5"/>
    <w:rsid w:val="005A3FBD"/>
    <w:rsid w:val="005A53F9"/>
    <w:rsid w:val="005A7019"/>
    <w:rsid w:val="005B062C"/>
    <w:rsid w:val="005B5837"/>
    <w:rsid w:val="005B76EC"/>
    <w:rsid w:val="005C17DB"/>
    <w:rsid w:val="005C1B4E"/>
    <w:rsid w:val="005C3BE6"/>
    <w:rsid w:val="005C6073"/>
    <w:rsid w:val="005C7305"/>
    <w:rsid w:val="005D0D7B"/>
    <w:rsid w:val="005D75FA"/>
    <w:rsid w:val="005E0293"/>
    <w:rsid w:val="005E4F93"/>
    <w:rsid w:val="005E5C84"/>
    <w:rsid w:val="005E79D8"/>
    <w:rsid w:val="005F35EA"/>
    <w:rsid w:val="005F7366"/>
    <w:rsid w:val="005F7D25"/>
    <w:rsid w:val="0060425C"/>
    <w:rsid w:val="00604486"/>
    <w:rsid w:val="00607C05"/>
    <w:rsid w:val="00614CB0"/>
    <w:rsid w:val="00616958"/>
    <w:rsid w:val="0061725B"/>
    <w:rsid w:val="00617A81"/>
    <w:rsid w:val="00621A4A"/>
    <w:rsid w:val="006221B2"/>
    <w:rsid w:val="00623423"/>
    <w:rsid w:val="0062406D"/>
    <w:rsid w:val="006266AF"/>
    <w:rsid w:val="006302C1"/>
    <w:rsid w:val="006313C3"/>
    <w:rsid w:val="00633ADA"/>
    <w:rsid w:val="0063400B"/>
    <w:rsid w:val="00634583"/>
    <w:rsid w:val="00640DEB"/>
    <w:rsid w:val="006475A6"/>
    <w:rsid w:val="0065034E"/>
    <w:rsid w:val="00652E7F"/>
    <w:rsid w:val="00653CF7"/>
    <w:rsid w:val="00655EDE"/>
    <w:rsid w:val="006573D6"/>
    <w:rsid w:val="0066419F"/>
    <w:rsid w:val="00664694"/>
    <w:rsid w:val="00664FF9"/>
    <w:rsid w:val="006650E3"/>
    <w:rsid w:val="006728FA"/>
    <w:rsid w:val="00674202"/>
    <w:rsid w:val="0067596A"/>
    <w:rsid w:val="00676D61"/>
    <w:rsid w:val="00677145"/>
    <w:rsid w:val="00684D6B"/>
    <w:rsid w:val="0068547A"/>
    <w:rsid w:val="00686C4E"/>
    <w:rsid w:val="0069256B"/>
    <w:rsid w:val="0069490B"/>
    <w:rsid w:val="006A20FC"/>
    <w:rsid w:val="006A4EBD"/>
    <w:rsid w:val="006A5858"/>
    <w:rsid w:val="006A586A"/>
    <w:rsid w:val="006A69CA"/>
    <w:rsid w:val="006A6B69"/>
    <w:rsid w:val="006B04C6"/>
    <w:rsid w:val="006B0619"/>
    <w:rsid w:val="006B215D"/>
    <w:rsid w:val="006B29BB"/>
    <w:rsid w:val="006B3EC6"/>
    <w:rsid w:val="006B41B0"/>
    <w:rsid w:val="006C10C9"/>
    <w:rsid w:val="006C2B03"/>
    <w:rsid w:val="006D374C"/>
    <w:rsid w:val="006D6B2F"/>
    <w:rsid w:val="006E0639"/>
    <w:rsid w:val="006E1B5B"/>
    <w:rsid w:val="006E363B"/>
    <w:rsid w:val="006E3D5C"/>
    <w:rsid w:val="006E435A"/>
    <w:rsid w:val="006E6E8C"/>
    <w:rsid w:val="006F2449"/>
    <w:rsid w:val="006F4D44"/>
    <w:rsid w:val="006F4F1C"/>
    <w:rsid w:val="00700191"/>
    <w:rsid w:val="00701AD0"/>
    <w:rsid w:val="0070411D"/>
    <w:rsid w:val="00707B8E"/>
    <w:rsid w:val="00710DE0"/>
    <w:rsid w:val="00710FB5"/>
    <w:rsid w:val="00713CA7"/>
    <w:rsid w:val="007163E8"/>
    <w:rsid w:val="007202BC"/>
    <w:rsid w:val="007214F6"/>
    <w:rsid w:val="00723AF5"/>
    <w:rsid w:val="007241EB"/>
    <w:rsid w:val="007250AD"/>
    <w:rsid w:val="0073022D"/>
    <w:rsid w:val="0073040F"/>
    <w:rsid w:val="007351E4"/>
    <w:rsid w:val="0073566A"/>
    <w:rsid w:val="007377AF"/>
    <w:rsid w:val="00737962"/>
    <w:rsid w:val="00740BDF"/>
    <w:rsid w:val="007434A8"/>
    <w:rsid w:val="00745511"/>
    <w:rsid w:val="00745585"/>
    <w:rsid w:val="00745C26"/>
    <w:rsid w:val="007461D9"/>
    <w:rsid w:val="007470D5"/>
    <w:rsid w:val="00750AF8"/>
    <w:rsid w:val="0075169D"/>
    <w:rsid w:val="0075277C"/>
    <w:rsid w:val="007544FF"/>
    <w:rsid w:val="00756EAF"/>
    <w:rsid w:val="0076133B"/>
    <w:rsid w:val="00761C11"/>
    <w:rsid w:val="00761FEB"/>
    <w:rsid w:val="00762A86"/>
    <w:rsid w:val="0076364E"/>
    <w:rsid w:val="007647DF"/>
    <w:rsid w:val="00767F6B"/>
    <w:rsid w:val="00771E68"/>
    <w:rsid w:val="00772D8B"/>
    <w:rsid w:val="007747D2"/>
    <w:rsid w:val="007756E2"/>
    <w:rsid w:val="007757DD"/>
    <w:rsid w:val="0077629E"/>
    <w:rsid w:val="00777CA1"/>
    <w:rsid w:val="00777F9F"/>
    <w:rsid w:val="007821A1"/>
    <w:rsid w:val="00783FD8"/>
    <w:rsid w:val="007860AC"/>
    <w:rsid w:val="00786905"/>
    <w:rsid w:val="0079147E"/>
    <w:rsid w:val="00792D6F"/>
    <w:rsid w:val="007930BD"/>
    <w:rsid w:val="00797926"/>
    <w:rsid w:val="00797A27"/>
    <w:rsid w:val="007A2338"/>
    <w:rsid w:val="007A2C0A"/>
    <w:rsid w:val="007B1F27"/>
    <w:rsid w:val="007C2200"/>
    <w:rsid w:val="007C67C9"/>
    <w:rsid w:val="007C73A7"/>
    <w:rsid w:val="007D2C04"/>
    <w:rsid w:val="007D4C76"/>
    <w:rsid w:val="007D5861"/>
    <w:rsid w:val="007D5C64"/>
    <w:rsid w:val="007D76D1"/>
    <w:rsid w:val="007E10A8"/>
    <w:rsid w:val="007E13F6"/>
    <w:rsid w:val="007E3203"/>
    <w:rsid w:val="007E6D37"/>
    <w:rsid w:val="007F3DF3"/>
    <w:rsid w:val="007F5311"/>
    <w:rsid w:val="00802644"/>
    <w:rsid w:val="00804244"/>
    <w:rsid w:val="00805DC5"/>
    <w:rsid w:val="008077E1"/>
    <w:rsid w:val="00811127"/>
    <w:rsid w:val="008171EC"/>
    <w:rsid w:val="008306F9"/>
    <w:rsid w:val="00830CAC"/>
    <w:rsid w:val="0083458D"/>
    <w:rsid w:val="00837319"/>
    <w:rsid w:val="008419DF"/>
    <w:rsid w:val="00843AA2"/>
    <w:rsid w:val="008449DA"/>
    <w:rsid w:val="008452BC"/>
    <w:rsid w:val="00845E13"/>
    <w:rsid w:val="00851736"/>
    <w:rsid w:val="00852F10"/>
    <w:rsid w:val="00853CD2"/>
    <w:rsid w:val="0085604D"/>
    <w:rsid w:val="00856527"/>
    <w:rsid w:val="00861395"/>
    <w:rsid w:val="008627BD"/>
    <w:rsid w:val="008649A1"/>
    <w:rsid w:val="00865777"/>
    <w:rsid w:val="00867A1B"/>
    <w:rsid w:val="00870933"/>
    <w:rsid w:val="00871D18"/>
    <w:rsid w:val="00874FCD"/>
    <w:rsid w:val="008800A9"/>
    <w:rsid w:val="00880A23"/>
    <w:rsid w:val="0088110A"/>
    <w:rsid w:val="00882CA3"/>
    <w:rsid w:val="0088363C"/>
    <w:rsid w:val="0088527E"/>
    <w:rsid w:val="00885325"/>
    <w:rsid w:val="00886A79"/>
    <w:rsid w:val="00890297"/>
    <w:rsid w:val="00895256"/>
    <w:rsid w:val="008952F6"/>
    <w:rsid w:val="00895432"/>
    <w:rsid w:val="008A1C06"/>
    <w:rsid w:val="008A2BE1"/>
    <w:rsid w:val="008A2DF7"/>
    <w:rsid w:val="008A38EF"/>
    <w:rsid w:val="008B53EB"/>
    <w:rsid w:val="008C0259"/>
    <w:rsid w:val="008C1183"/>
    <w:rsid w:val="008C649A"/>
    <w:rsid w:val="008D29BF"/>
    <w:rsid w:val="008D641D"/>
    <w:rsid w:val="008E7F28"/>
    <w:rsid w:val="008F00A6"/>
    <w:rsid w:val="008F0DE4"/>
    <w:rsid w:val="008F3AA2"/>
    <w:rsid w:val="008F3CA1"/>
    <w:rsid w:val="00900053"/>
    <w:rsid w:val="009026A8"/>
    <w:rsid w:val="00903FBA"/>
    <w:rsid w:val="00906DDD"/>
    <w:rsid w:val="0091211B"/>
    <w:rsid w:val="009124F8"/>
    <w:rsid w:val="00913F5A"/>
    <w:rsid w:val="00915CB3"/>
    <w:rsid w:val="00926B9D"/>
    <w:rsid w:val="00932FCC"/>
    <w:rsid w:val="009354EF"/>
    <w:rsid w:val="0093619C"/>
    <w:rsid w:val="009447DA"/>
    <w:rsid w:val="00947670"/>
    <w:rsid w:val="00950D3A"/>
    <w:rsid w:val="00950E6D"/>
    <w:rsid w:val="00951BF1"/>
    <w:rsid w:val="00953B2B"/>
    <w:rsid w:val="00963780"/>
    <w:rsid w:val="009671B8"/>
    <w:rsid w:val="009704A0"/>
    <w:rsid w:val="00970A54"/>
    <w:rsid w:val="00973A93"/>
    <w:rsid w:val="00975E55"/>
    <w:rsid w:val="00980987"/>
    <w:rsid w:val="00980EEA"/>
    <w:rsid w:val="009859A7"/>
    <w:rsid w:val="00985EA7"/>
    <w:rsid w:val="00986ACA"/>
    <w:rsid w:val="009900D1"/>
    <w:rsid w:val="00990887"/>
    <w:rsid w:val="009920B3"/>
    <w:rsid w:val="0099345C"/>
    <w:rsid w:val="009964F0"/>
    <w:rsid w:val="009A587A"/>
    <w:rsid w:val="009B33AD"/>
    <w:rsid w:val="009B3B6F"/>
    <w:rsid w:val="009B4468"/>
    <w:rsid w:val="009B7718"/>
    <w:rsid w:val="009C3CE5"/>
    <w:rsid w:val="009C562E"/>
    <w:rsid w:val="009D10C5"/>
    <w:rsid w:val="009D2F35"/>
    <w:rsid w:val="009D4D77"/>
    <w:rsid w:val="009D4E76"/>
    <w:rsid w:val="009D5305"/>
    <w:rsid w:val="009D6E81"/>
    <w:rsid w:val="009E00EE"/>
    <w:rsid w:val="009E15FC"/>
    <w:rsid w:val="009E4E6D"/>
    <w:rsid w:val="009E562A"/>
    <w:rsid w:val="009E7BBE"/>
    <w:rsid w:val="009F0C8E"/>
    <w:rsid w:val="009F3BB4"/>
    <w:rsid w:val="009F5B7D"/>
    <w:rsid w:val="009F5DBE"/>
    <w:rsid w:val="00A009A7"/>
    <w:rsid w:val="00A015AC"/>
    <w:rsid w:val="00A015AE"/>
    <w:rsid w:val="00A0713B"/>
    <w:rsid w:val="00A10342"/>
    <w:rsid w:val="00A1147A"/>
    <w:rsid w:val="00A158D0"/>
    <w:rsid w:val="00A15D7E"/>
    <w:rsid w:val="00A2275C"/>
    <w:rsid w:val="00A22912"/>
    <w:rsid w:val="00A25936"/>
    <w:rsid w:val="00A305C8"/>
    <w:rsid w:val="00A3206F"/>
    <w:rsid w:val="00A36A21"/>
    <w:rsid w:val="00A42257"/>
    <w:rsid w:val="00A44324"/>
    <w:rsid w:val="00A44A7C"/>
    <w:rsid w:val="00A44F83"/>
    <w:rsid w:val="00A50121"/>
    <w:rsid w:val="00A50960"/>
    <w:rsid w:val="00A54FCB"/>
    <w:rsid w:val="00A5635E"/>
    <w:rsid w:val="00A65178"/>
    <w:rsid w:val="00A653BF"/>
    <w:rsid w:val="00A65A1A"/>
    <w:rsid w:val="00A66945"/>
    <w:rsid w:val="00A70D64"/>
    <w:rsid w:val="00A73AB2"/>
    <w:rsid w:val="00A77AB7"/>
    <w:rsid w:val="00A84E01"/>
    <w:rsid w:val="00A9222B"/>
    <w:rsid w:val="00A94563"/>
    <w:rsid w:val="00A9554A"/>
    <w:rsid w:val="00AA0DE9"/>
    <w:rsid w:val="00AA240D"/>
    <w:rsid w:val="00AA3987"/>
    <w:rsid w:val="00AA3C6D"/>
    <w:rsid w:val="00AB000B"/>
    <w:rsid w:val="00AB3904"/>
    <w:rsid w:val="00AB3E8E"/>
    <w:rsid w:val="00AB5D63"/>
    <w:rsid w:val="00AC3179"/>
    <w:rsid w:val="00AC31F5"/>
    <w:rsid w:val="00AC6A78"/>
    <w:rsid w:val="00AC7A30"/>
    <w:rsid w:val="00AD2B04"/>
    <w:rsid w:val="00AE14BC"/>
    <w:rsid w:val="00AF1C24"/>
    <w:rsid w:val="00AF3A2A"/>
    <w:rsid w:val="00AF71AC"/>
    <w:rsid w:val="00B05644"/>
    <w:rsid w:val="00B06733"/>
    <w:rsid w:val="00B07803"/>
    <w:rsid w:val="00B16A22"/>
    <w:rsid w:val="00B204EA"/>
    <w:rsid w:val="00B217CF"/>
    <w:rsid w:val="00B21DF9"/>
    <w:rsid w:val="00B22E49"/>
    <w:rsid w:val="00B2371A"/>
    <w:rsid w:val="00B25D46"/>
    <w:rsid w:val="00B272F9"/>
    <w:rsid w:val="00B2754F"/>
    <w:rsid w:val="00B31792"/>
    <w:rsid w:val="00B40CD8"/>
    <w:rsid w:val="00B415D1"/>
    <w:rsid w:val="00B4319F"/>
    <w:rsid w:val="00B440F5"/>
    <w:rsid w:val="00B5219D"/>
    <w:rsid w:val="00B5377C"/>
    <w:rsid w:val="00B541FE"/>
    <w:rsid w:val="00B55103"/>
    <w:rsid w:val="00B64D22"/>
    <w:rsid w:val="00B7033A"/>
    <w:rsid w:val="00B71DF9"/>
    <w:rsid w:val="00B7540F"/>
    <w:rsid w:val="00B80040"/>
    <w:rsid w:val="00B842DA"/>
    <w:rsid w:val="00B86E2C"/>
    <w:rsid w:val="00B86EE9"/>
    <w:rsid w:val="00B926C6"/>
    <w:rsid w:val="00B95748"/>
    <w:rsid w:val="00B9576B"/>
    <w:rsid w:val="00B971CD"/>
    <w:rsid w:val="00BA1CDC"/>
    <w:rsid w:val="00BA506C"/>
    <w:rsid w:val="00BB10FF"/>
    <w:rsid w:val="00BB486E"/>
    <w:rsid w:val="00BB545E"/>
    <w:rsid w:val="00BC7FBD"/>
    <w:rsid w:val="00BD0622"/>
    <w:rsid w:val="00BD0B2B"/>
    <w:rsid w:val="00BD1D03"/>
    <w:rsid w:val="00BD5926"/>
    <w:rsid w:val="00BD5B16"/>
    <w:rsid w:val="00BD67F7"/>
    <w:rsid w:val="00BE12EB"/>
    <w:rsid w:val="00BF02EF"/>
    <w:rsid w:val="00BF0C34"/>
    <w:rsid w:val="00BF3955"/>
    <w:rsid w:val="00C00857"/>
    <w:rsid w:val="00C02DC9"/>
    <w:rsid w:val="00C05A32"/>
    <w:rsid w:val="00C05AD4"/>
    <w:rsid w:val="00C077AF"/>
    <w:rsid w:val="00C07ACA"/>
    <w:rsid w:val="00C1190A"/>
    <w:rsid w:val="00C11AFE"/>
    <w:rsid w:val="00C1205C"/>
    <w:rsid w:val="00C124FE"/>
    <w:rsid w:val="00C128C5"/>
    <w:rsid w:val="00C12EF8"/>
    <w:rsid w:val="00C130CD"/>
    <w:rsid w:val="00C13911"/>
    <w:rsid w:val="00C15B97"/>
    <w:rsid w:val="00C1661F"/>
    <w:rsid w:val="00C20BD9"/>
    <w:rsid w:val="00C22F2F"/>
    <w:rsid w:val="00C26BCA"/>
    <w:rsid w:val="00C3106D"/>
    <w:rsid w:val="00C313FC"/>
    <w:rsid w:val="00C32349"/>
    <w:rsid w:val="00C33B7D"/>
    <w:rsid w:val="00C3407A"/>
    <w:rsid w:val="00C35106"/>
    <w:rsid w:val="00C36248"/>
    <w:rsid w:val="00C43B10"/>
    <w:rsid w:val="00C50A84"/>
    <w:rsid w:val="00C52653"/>
    <w:rsid w:val="00C53AC5"/>
    <w:rsid w:val="00C57195"/>
    <w:rsid w:val="00C61FEF"/>
    <w:rsid w:val="00C63CED"/>
    <w:rsid w:val="00C6461B"/>
    <w:rsid w:val="00C74DB4"/>
    <w:rsid w:val="00C77488"/>
    <w:rsid w:val="00C77BBA"/>
    <w:rsid w:val="00C91EF7"/>
    <w:rsid w:val="00C95A03"/>
    <w:rsid w:val="00CA1A9B"/>
    <w:rsid w:val="00CA34B0"/>
    <w:rsid w:val="00CA664E"/>
    <w:rsid w:val="00CA6DE3"/>
    <w:rsid w:val="00CC0376"/>
    <w:rsid w:val="00CC16A2"/>
    <w:rsid w:val="00CC4273"/>
    <w:rsid w:val="00CC610D"/>
    <w:rsid w:val="00CC70F1"/>
    <w:rsid w:val="00CD3A0B"/>
    <w:rsid w:val="00CD3A17"/>
    <w:rsid w:val="00CE0BF7"/>
    <w:rsid w:val="00CE1414"/>
    <w:rsid w:val="00CE46A7"/>
    <w:rsid w:val="00CE6A28"/>
    <w:rsid w:val="00CF086F"/>
    <w:rsid w:val="00CF1E25"/>
    <w:rsid w:val="00CF3F36"/>
    <w:rsid w:val="00CF54D0"/>
    <w:rsid w:val="00CF6767"/>
    <w:rsid w:val="00CF6FD4"/>
    <w:rsid w:val="00D00808"/>
    <w:rsid w:val="00D0135C"/>
    <w:rsid w:val="00D02D4A"/>
    <w:rsid w:val="00D04552"/>
    <w:rsid w:val="00D0577C"/>
    <w:rsid w:val="00D073C9"/>
    <w:rsid w:val="00D16F31"/>
    <w:rsid w:val="00D2550F"/>
    <w:rsid w:val="00D27715"/>
    <w:rsid w:val="00D27CB4"/>
    <w:rsid w:val="00D318C7"/>
    <w:rsid w:val="00D33652"/>
    <w:rsid w:val="00D33D86"/>
    <w:rsid w:val="00D33EB7"/>
    <w:rsid w:val="00D353A3"/>
    <w:rsid w:val="00D414D8"/>
    <w:rsid w:val="00D4299C"/>
    <w:rsid w:val="00D4706D"/>
    <w:rsid w:val="00D51BC7"/>
    <w:rsid w:val="00D53F30"/>
    <w:rsid w:val="00D550AC"/>
    <w:rsid w:val="00D56922"/>
    <w:rsid w:val="00D6068C"/>
    <w:rsid w:val="00D60B87"/>
    <w:rsid w:val="00D6292D"/>
    <w:rsid w:val="00D643B6"/>
    <w:rsid w:val="00D66625"/>
    <w:rsid w:val="00D67B79"/>
    <w:rsid w:val="00D7010D"/>
    <w:rsid w:val="00D73EEE"/>
    <w:rsid w:val="00D75914"/>
    <w:rsid w:val="00D7675F"/>
    <w:rsid w:val="00D77D2B"/>
    <w:rsid w:val="00D8675E"/>
    <w:rsid w:val="00D86B1C"/>
    <w:rsid w:val="00D9042F"/>
    <w:rsid w:val="00D91603"/>
    <w:rsid w:val="00D94C05"/>
    <w:rsid w:val="00D96FA7"/>
    <w:rsid w:val="00D974BA"/>
    <w:rsid w:val="00DA22C6"/>
    <w:rsid w:val="00DB2C6E"/>
    <w:rsid w:val="00DB36C4"/>
    <w:rsid w:val="00DB5793"/>
    <w:rsid w:val="00DB5AFF"/>
    <w:rsid w:val="00DB6E8C"/>
    <w:rsid w:val="00DC046B"/>
    <w:rsid w:val="00DC502E"/>
    <w:rsid w:val="00DD1AB0"/>
    <w:rsid w:val="00DD3855"/>
    <w:rsid w:val="00DD4149"/>
    <w:rsid w:val="00DE3474"/>
    <w:rsid w:val="00DE6BF1"/>
    <w:rsid w:val="00DE766F"/>
    <w:rsid w:val="00DE7B48"/>
    <w:rsid w:val="00DF04BC"/>
    <w:rsid w:val="00DF31CC"/>
    <w:rsid w:val="00DF3A5B"/>
    <w:rsid w:val="00DF4142"/>
    <w:rsid w:val="00DF606D"/>
    <w:rsid w:val="00DF7930"/>
    <w:rsid w:val="00E001B3"/>
    <w:rsid w:val="00E006FD"/>
    <w:rsid w:val="00E02C34"/>
    <w:rsid w:val="00E038A6"/>
    <w:rsid w:val="00E0526D"/>
    <w:rsid w:val="00E10EEF"/>
    <w:rsid w:val="00E10FE2"/>
    <w:rsid w:val="00E1144D"/>
    <w:rsid w:val="00E12182"/>
    <w:rsid w:val="00E132CE"/>
    <w:rsid w:val="00E169FB"/>
    <w:rsid w:val="00E17EA1"/>
    <w:rsid w:val="00E24B55"/>
    <w:rsid w:val="00E2528E"/>
    <w:rsid w:val="00E25E7A"/>
    <w:rsid w:val="00E26DDE"/>
    <w:rsid w:val="00E314DC"/>
    <w:rsid w:val="00E33E95"/>
    <w:rsid w:val="00E378FF"/>
    <w:rsid w:val="00E41D6B"/>
    <w:rsid w:val="00E4480F"/>
    <w:rsid w:val="00E50949"/>
    <w:rsid w:val="00E5105B"/>
    <w:rsid w:val="00E514C1"/>
    <w:rsid w:val="00E5283F"/>
    <w:rsid w:val="00E55F27"/>
    <w:rsid w:val="00E565A4"/>
    <w:rsid w:val="00E56C0D"/>
    <w:rsid w:val="00E574F2"/>
    <w:rsid w:val="00E62268"/>
    <w:rsid w:val="00E62A24"/>
    <w:rsid w:val="00E6478D"/>
    <w:rsid w:val="00E65AAD"/>
    <w:rsid w:val="00E6616A"/>
    <w:rsid w:val="00E66BE7"/>
    <w:rsid w:val="00E8192E"/>
    <w:rsid w:val="00E83FF8"/>
    <w:rsid w:val="00E84882"/>
    <w:rsid w:val="00E8518A"/>
    <w:rsid w:val="00E87745"/>
    <w:rsid w:val="00E923D0"/>
    <w:rsid w:val="00E9570B"/>
    <w:rsid w:val="00E95D03"/>
    <w:rsid w:val="00E96916"/>
    <w:rsid w:val="00E977FB"/>
    <w:rsid w:val="00E97B6C"/>
    <w:rsid w:val="00EA0FAF"/>
    <w:rsid w:val="00EA1362"/>
    <w:rsid w:val="00EA3E26"/>
    <w:rsid w:val="00EA4EA1"/>
    <w:rsid w:val="00EA5455"/>
    <w:rsid w:val="00EA5A0E"/>
    <w:rsid w:val="00EA78F1"/>
    <w:rsid w:val="00EB0D1F"/>
    <w:rsid w:val="00EB2411"/>
    <w:rsid w:val="00EB4B6C"/>
    <w:rsid w:val="00ED2D24"/>
    <w:rsid w:val="00ED4DD9"/>
    <w:rsid w:val="00ED4E2E"/>
    <w:rsid w:val="00ED6856"/>
    <w:rsid w:val="00EE25D0"/>
    <w:rsid w:val="00EE27DE"/>
    <w:rsid w:val="00EE6536"/>
    <w:rsid w:val="00EF1FBD"/>
    <w:rsid w:val="00EF3AB7"/>
    <w:rsid w:val="00EF6F9E"/>
    <w:rsid w:val="00F03199"/>
    <w:rsid w:val="00F034D7"/>
    <w:rsid w:val="00F036C2"/>
    <w:rsid w:val="00F0583C"/>
    <w:rsid w:val="00F154DC"/>
    <w:rsid w:val="00F1694F"/>
    <w:rsid w:val="00F20F18"/>
    <w:rsid w:val="00F254E0"/>
    <w:rsid w:val="00F34283"/>
    <w:rsid w:val="00F35B3B"/>
    <w:rsid w:val="00F36965"/>
    <w:rsid w:val="00F4077C"/>
    <w:rsid w:val="00F42FF1"/>
    <w:rsid w:val="00F43DA0"/>
    <w:rsid w:val="00F4735A"/>
    <w:rsid w:val="00F51559"/>
    <w:rsid w:val="00F55055"/>
    <w:rsid w:val="00F5661B"/>
    <w:rsid w:val="00F56A87"/>
    <w:rsid w:val="00F56EFD"/>
    <w:rsid w:val="00F64794"/>
    <w:rsid w:val="00F70209"/>
    <w:rsid w:val="00F7414E"/>
    <w:rsid w:val="00F7473C"/>
    <w:rsid w:val="00F772E6"/>
    <w:rsid w:val="00F77BA8"/>
    <w:rsid w:val="00F8372E"/>
    <w:rsid w:val="00F842F9"/>
    <w:rsid w:val="00F9154A"/>
    <w:rsid w:val="00F924E7"/>
    <w:rsid w:val="00F9747A"/>
    <w:rsid w:val="00FA5B48"/>
    <w:rsid w:val="00FA73E3"/>
    <w:rsid w:val="00FB1938"/>
    <w:rsid w:val="00FB4F45"/>
    <w:rsid w:val="00FB6C3F"/>
    <w:rsid w:val="00FC01DE"/>
    <w:rsid w:val="00FC1A21"/>
    <w:rsid w:val="00FC4A9E"/>
    <w:rsid w:val="00FD682A"/>
    <w:rsid w:val="00FD7A41"/>
    <w:rsid w:val="00FE3FFB"/>
    <w:rsid w:val="00FE43E4"/>
    <w:rsid w:val="00FE47D0"/>
    <w:rsid w:val="00FF2035"/>
    <w:rsid w:val="00FF6A57"/>
    <w:rsid w:val="00FF7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FBE9CA0"/>
  <w15:chartTrackingRefBased/>
  <w15:docId w15:val="{42954679-D0C1-4588-A28D-1460EDD3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251CF3"/>
    <w:rPr>
      <w:sz w:val="24"/>
      <w:szCs w:val="24"/>
    </w:rPr>
  </w:style>
  <w:style w:type="paragraph" w:styleId="1">
    <w:name w:val="heading 1"/>
    <w:basedOn w:val="a0"/>
    <w:next w:val="a0"/>
    <w:link w:val="10"/>
    <w:qFormat/>
    <w:rsid w:val="00E55F2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4">
    <w:name w:val="heading 4"/>
    <w:basedOn w:val="a0"/>
    <w:next w:val="a0"/>
    <w:qFormat/>
    <w:rsid w:val="00535EA9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Title"/>
    <w:basedOn w:val="a0"/>
    <w:link w:val="a5"/>
    <w:qFormat/>
    <w:rsid w:val="00251CF3"/>
    <w:pPr>
      <w:jc w:val="center"/>
    </w:pPr>
    <w:rPr>
      <w:b/>
      <w:bCs/>
      <w:lang w:val="x-none" w:eastAsia="x-none"/>
    </w:rPr>
  </w:style>
  <w:style w:type="paragraph" w:styleId="a6">
    <w:name w:val="header"/>
    <w:basedOn w:val="a0"/>
    <w:rsid w:val="00251CF3"/>
    <w:pPr>
      <w:tabs>
        <w:tab w:val="center" w:pos="4677"/>
        <w:tab w:val="right" w:pos="9355"/>
      </w:tabs>
    </w:pPr>
  </w:style>
  <w:style w:type="paragraph" w:styleId="a7">
    <w:name w:val="footer"/>
    <w:basedOn w:val="a0"/>
    <w:link w:val="a8"/>
    <w:uiPriority w:val="99"/>
    <w:rsid w:val="00251CF3"/>
    <w:pPr>
      <w:tabs>
        <w:tab w:val="center" w:pos="4677"/>
        <w:tab w:val="right" w:pos="9355"/>
      </w:tabs>
    </w:pPr>
    <w:rPr>
      <w:lang w:val="x-none" w:eastAsia="x-none"/>
    </w:rPr>
  </w:style>
  <w:style w:type="table" w:styleId="a9">
    <w:name w:val="Table Grid"/>
    <w:basedOn w:val="a2"/>
    <w:rsid w:val="00985E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page number"/>
    <w:basedOn w:val="a1"/>
    <w:rsid w:val="00575FA7"/>
  </w:style>
  <w:style w:type="paragraph" w:customStyle="1" w:styleId="ab">
    <w:name w:val="Ответы"/>
    <w:basedOn w:val="a0"/>
    <w:rsid w:val="00535EA9"/>
    <w:pPr>
      <w:spacing w:after="40"/>
    </w:pPr>
    <w:rPr>
      <w:rFonts w:ascii="Arial" w:hAnsi="Arial"/>
      <w:szCs w:val="20"/>
    </w:rPr>
  </w:style>
  <w:style w:type="paragraph" w:customStyle="1" w:styleId="a">
    <w:name w:val="Вопрос"/>
    <w:basedOn w:val="4"/>
    <w:rsid w:val="00535EA9"/>
    <w:pPr>
      <w:numPr>
        <w:numId w:val="1"/>
      </w:numPr>
      <w:spacing w:before="0" w:after="0"/>
    </w:pPr>
    <w:rPr>
      <w:bCs w:val="0"/>
      <w:szCs w:val="20"/>
    </w:rPr>
  </w:style>
  <w:style w:type="paragraph" w:styleId="ac">
    <w:name w:val="Balloon Text"/>
    <w:basedOn w:val="a0"/>
    <w:semiHidden/>
    <w:rsid w:val="00A653BF"/>
    <w:rPr>
      <w:rFonts w:ascii="Tahoma" w:hAnsi="Tahoma" w:cs="Tahoma"/>
      <w:sz w:val="16"/>
      <w:szCs w:val="16"/>
    </w:rPr>
  </w:style>
  <w:style w:type="character" w:customStyle="1" w:styleId="a5">
    <w:name w:val="Заголовок Знак"/>
    <w:link w:val="a4"/>
    <w:rsid w:val="006E1B5B"/>
    <w:rPr>
      <w:b/>
      <w:bCs/>
      <w:sz w:val="24"/>
      <w:szCs w:val="24"/>
    </w:rPr>
  </w:style>
  <w:style w:type="paragraph" w:styleId="ad">
    <w:name w:val="Body Text Indent"/>
    <w:basedOn w:val="a0"/>
    <w:link w:val="ae"/>
    <w:rsid w:val="00E55F27"/>
    <w:pPr>
      <w:ind w:left="708" w:firstLine="192"/>
    </w:pPr>
    <w:rPr>
      <w:bCs/>
      <w:color w:val="003E7E"/>
      <w:lang w:val="x-none" w:eastAsia="x-none"/>
    </w:rPr>
  </w:style>
  <w:style w:type="character" w:customStyle="1" w:styleId="ae">
    <w:name w:val="Основной текст с отступом Знак"/>
    <w:link w:val="ad"/>
    <w:rsid w:val="00E55F27"/>
    <w:rPr>
      <w:bCs/>
      <w:color w:val="003E7E"/>
      <w:sz w:val="24"/>
      <w:szCs w:val="24"/>
    </w:rPr>
  </w:style>
  <w:style w:type="paragraph" w:styleId="2">
    <w:name w:val="Body Text Indent 2"/>
    <w:basedOn w:val="a0"/>
    <w:link w:val="20"/>
    <w:rsid w:val="00E55F27"/>
    <w:pPr>
      <w:spacing w:after="120" w:line="480" w:lineRule="auto"/>
      <w:ind w:left="283"/>
    </w:pPr>
    <w:rPr>
      <w:lang w:val="x-none" w:eastAsia="x-none"/>
    </w:rPr>
  </w:style>
  <w:style w:type="character" w:customStyle="1" w:styleId="20">
    <w:name w:val="Основной текст с отступом 2 Знак"/>
    <w:link w:val="2"/>
    <w:rsid w:val="00E55F27"/>
    <w:rPr>
      <w:sz w:val="24"/>
      <w:szCs w:val="24"/>
    </w:rPr>
  </w:style>
  <w:style w:type="character" w:customStyle="1" w:styleId="10">
    <w:name w:val="Заголовок 1 Знак"/>
    <w:link w:val="1"/>
    <w:rsid w:val="00E55F27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af">
    <w:name w:val="Hyperlink"/>
    <w:rsid w:val="00E55F27"/>
    <w:rPr>
      <w:color w:val="0000FF"/>
      <w:u w:val="single"/>
    </w:rPr>
  </w:style>
  <w:style w:type="character" w:customStyle="1" w:styleId="a8">
    <w:name w:val="Нижний колонтитул Знак"/>
    <w:link w:val="a7"/>
    <w:uiPriority w:val="99"/>
    <w:rsid w:val="005F35EA"/>
    <w:rPr>
      <w:sz w:val="24"/>
      <w:szCs w:val="24"/>
    </w:rPr>
  </w:style>
  <w:style w:type="character" w:styleId="af0">
    <w:name w:val="annotation reference"/>
    <w:semiHidden/>
    <w:rsid w:val="00252A6C"/>
    <w:rPr>
      <w:sz w:val="16"/>
      <w:szCs w:val="16"/>
    </w:rPr>
  </w:style>
  <w:style w:type="paragraph" w:styleId="af1">
    <w:name w:val="annotation text"/>
    <w:basedOn w:val="a0"/>
    <w:semiHidden/>
    <w:rsid w:val="00252A6C"/>
    <w:rPr>
      <w:sz w:val="20"/>
      <w:szCs w:val="20"/>
    </w:rPr>
  </w:style>
  <w:style w:type="paragraph" w:styleId="af2">
    <w:name w:val="annotation subject"/>
    <w:basedOn w:val="af1"/>
    <w:next w:val="af1"/>
    <w:semiHidden/>
    <w:rsid w:val="00252A6C"/>
    <w:rPr>
      <w:b/>
      <w:bCs/>
    </w:rPr>
  </w:style>
  <w:style w:type="character" w:styleId="af3">
    <w:name w:val="Unresolved Mention"/>
    <w:basedOn w:val="a1"/>
    <w:uiPriority w:val="99"/>
    <w:semiHidden/>
    <w:unhideWhenUsed/>
    <w:rsid w:val="008836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.hse.ru/mirror/pubs/share/804534618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9D0243-3CAE-40FF-89D2-0ED6DA1643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3</Pages>
  <Words>254</Words>
  <Characters>1449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125319, Москва,</vt:lpstr>
    </vt:vector>
  </TitlesOfParts>
  <Company>HSE</Company>
  <LinksUpToDate>false</LinksUpToDate>
  <CharactersWithSpaces>1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25319, Москва,</dc:title>
  <dc:subject/>
  <dc:creator>Kouzminov</dc:creator>
  <cp:keywords/>
  <cp:lastModifiedBy>Захарова Елизавета Сергеевна</cp:lastModifiedBy>
  <cp:revision>43</cp:revision>
  <cp:lastPrinted>2013-10-11T14:37:00Z</cp:lastPrinted>
  <dcterms:created xsi:type="dcterms:W3CDTF">2020-04-25T10:02:00Z</dcterms:created>
  <dcterms:modified xsi:type="dcterms:W3CDTF">2023-01-18T12:45:00Z</dcterms:modified>
</cp:coreProperties>
</file>